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5AD" w:rsidRDefault="008F5C9C">
      <w:bookmarkStart w:id="0" w:name="_GoBack"/>
      <w:bookmarkEnd w:id="0"/>
      <w:r>
        <w:rPr>
          <w:noProof/>
          <w:lang w:eastAsia="en-CA"/>
        </w:rPr>
        <w:drawing>
          <wp:inline distT="0" distB="0" distL="0" distR="0" wp14:anchorId="0F04E6F5" wp14:editId="4A1CFB40">
            <wp:extent cx="8428382" cy="6408751"/>
            <wp:effectExtent l="38100" t="19050" r="29845" b="3048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sectPr w:rsidR="001D35AD" w:rsidSect="008F5C9C">
      <w:headerReference w:type="default" r:id="rId12"/>
      <w:footerReference w:type="default" r:id="rId13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657F" w:rsidRDefault="00ED657F" w:rsidP="008F5C9C">
      <w:pPr>
        <w:spacing w:after="0" w:line="240" w:lineRule="auto"/>
      </w:pPr>
      <w:r>
        <w:separator/>
      </w:r>
    </w:p>
  </w:endnote>
  <w:endnote w:type="continuationSeparator" w:id="0">
    <w:p w:rsidR="00ED657F" w:rsidRDefault="00ED657F" w:rsidP="008F5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7028" w:rsidRDefault="00FA7028">
    <w:pPr>
      <w:pStyle w:val="Footer"/>
    </w:pPr>
    <w:r>
      <w:t xml:space="preserve">*** Please Note: </w:t>
    </w:r>
    <w:r w:rsidR="00F22083">
      <w:t>These</w:t>
    </w:r>
    <w:r>
      <w:t xml:space="preserve"> are general guidelines only, exceptions may be made at the coaches discretio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657F" w:rsidRDefault="00ED657F" w:rsidP="008F5C9C">
      <w:pPr>
        <w:spacing w:after="0" w:line="240" w:lineRule="auto"/>
      </w:pPr>
      <w:r>
        <w:separator/>
      </w:r>
    </w:p>
  </w:footnote>
  <w:footnote w:type="continuationSeparator" w:id="0">
    <w:p w:rsidR="00ED657F" w:rsidRDefault="00ED657F" w:rsidP="008F5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5C9C" w:rsidRPr="008F5C9C" w:rsidRDefault="00AA7C0A" w:rsidP="008F5C9C">
    <w:pPr>
      <w:pStyle w:val="Header"/>
      <w:jc w:val="center"/>
      <w:rPr>
        <w:sz w:val="28"/>
        <w:szCs w:val="28"/>
      </w:rPr>
    </w:pPr>
    <w:r>
      <w:rPr>
        <w:sz w:val="28"/>
        <w:szCs w:val="28"/>
      </w:rPr>
      <w:t>NYAC Club Structure 2016</w:t>
    </w:r>
    <w:r w:rsidR="008F5C9C">
      <w:rPr>
        <w:sz w:val="28"/>
        <w:szCs w:val="28"/>
      </w:rPr>
      <w:t>-201</w:t>
    </w:r>
    <w:r>
      <w:rPr>
        <w:sz w:val="28"/>
        <w:szCs w:val="28"/>
      </w:rPr>
      <w:t>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jcxtjQzNzMxMTVU0lEKTi0uzszPAykwqQUACmf+CiwAAAA="/>
  </w:docVars>
  <w:rsids>
    <w:rsidRoot w:val="008F5C9C"/>
    <w:rsid w:val="0007137E"/>
    <w:rsid w:val="00124D0D"/>
    <w:rsid w:val="0014034E"/>
    <w:rsid w:val="001D1536"/>
    <w:rsid w:val="001D35AD"/>
    <w:rsid w:val="005D6E44"/>
    <w:rsid w:val="006C58A0"/>
    <w:rsid w:val="00740F75"/>
    <w:rsid w:val="00791161"/>
    <w:rsid w:val="00811EB8"/>
    <w:rsid w:val="008F5C9C"/>
    <w:rsid w:val="00966BE8"/>
    <w:rsid w:val="00A67C2B"/>
    <w:rsid w:val="00A75D48"/>
    <w:rsid w:val="00AA7C0A"/>
    <w:rsid w:val="00AC046C"/>
    <w:rsid w:val="00C208DE"/>
    <w:rsid w:val="00C5381F"/>
    <w:rsid w:val="00DA5E6A"/>
    <w:rsid w:val="00E53A89"/>
    <w:rsid w:val="00E70A24"/>
    <w:rsid w:val="00E91238"/>
    <w:rsid w:val="00ED657F"/>
    <w:rsid w:val="00F03561"/>
    <w:rsid w:val="00F22083"/>
    <w:rsid w:val="00FA7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7A2B07-8C5E-442B-931C-A13BBF4FB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5C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C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F5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C9C"/>
  </w:style>
  <w:style w:type="paragraph" w:styleId="Footer">
    <w:name w:val="footer"/>
    <w:basedOn w:val="Normal"/>
    <w:link w:val="FooterChar"/>
    <w:uiPriority w:val="99"/>
    <w:unhideWhenUsed/>
    <w:rsid w:val="008F5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C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4C794E6-7E19-4CFB-9799-A22476D6B5F3}" type="doc">
      <dgm:prSet loTypeId="urn:microsoft.com/office/officeart/2005/8/layout/pyramid1" loCatId="pyramid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CA"/>
        </a:p>
      </dgm:t>
    </dgm:pt>
    <dgm:pt modelId="{763D42F6-0C7F-4028-B27E-1F9871589853}">
      <dgm:prSet phldrT="[Text]"/>
      <dgm:spPr/>
      <dgm:t>
        <a:bodyPr/>
        <a:lstStyle/>
        <a:p>
          <a:r>
            <a:rPr lang="en-CA"/>
            <a:t>National</a:t>
          </a:r>
        </a:p>
      </dgm:t>
    </dgm:pt>
    <dgm:pt modelId="{EC7B6AC5-27F8-49B7-ACD1-77297E753EEC}" type="parTrans" cxnId="{D7F25FB7-405E-4860-A40C-516DEC347E93}">
      <dgm:prSet/>
      <dgm:spPr/>
      <dgm:t>
        <a:bodyPr/>
        <a:lstStyle/>
        <a:p>
          <a:endParaRPr lang="en-CA"/>
        </a:p>
      </dgm:t>
    </dgm:pt>
    <dgm:pt modelId="{60C416F7-7F99-45C1-B47D-A97AF350889B}" type="sibTrans" cxnId="{D7F25FB7-405E-4860-A40C-516DEC347E93}">
      <dgm:prSet/>
      <dgm:spPr/>
      <dgm:t>
        <a:bodyPr/>
        <a:lstStyle/>
        <a:p>
          <a:endParaRPr lang="en-CA"/>
        </a:p>
      </dgm:t>
    </dgm:pt>
    <dgm:pt modelId="{1791635D-2962-4995-B5D2-4942742B0C5B}">
      <dgm:prSet phldrT="[Text]"/>
      <dgm:spPr/>
      <dgm:t>
        <a:bodyPr/>
        <a:lstStyle/>
        <a:p>
          <a:r>
            <a:rPr lang="en-CA"/>
            <a:t>National Development</a:t>
          </a:r>
        </a:p>
        <a:p>
          <a:r>
            <a:rPr lang="en-CA"/>
            <a:t>1, 2, &amp; 3</a:t>
          </a:r>
        </a:p>
      </dgm:t>
    </dgm:pt>
    <dgm:pt modelId="{C7071657-2318-4DBD-B203-2E11C5242511}" type="parTrans" cxnId="{E8E68A31-B474-4902-8F6A-9CA3F8611590}">
      <dgm:prSet/>
      <dgm:spPr/>
      <dgm:t>
        <a:bodyPr/>
        <a:lstStyle/>
        <a:p>
          <a:endParaRPr lang="en-CA"/>
        </a:p>
      </dgm:t>
    </dgm:pt>
    <dgm:pt modelId="{C8C5C3A3-2DFD-48F5-87D4-CF0478023AAF}" type="sibTrans" cxnId="{E8E68A31-B474-4902-8F6A-9CA3F8611590}">
      <dgm:prSet/>
      <dgm:spPr/>
      <dgm:t>
        <a:bodyPr/>
        <a:lstStyle/>
        <a:p>
          <a:endParaRPr lang="en-CA"/>
        </a:p>
      </dgm:t>
    </dgm:pt>
    <dgm:pt modelId="{4D7E4E24-C84E-4AF0-AE45-91560FF50F3D}">
      <dgm:prSet phldrT="[Text]"/>
      <dgm:spPr/>
      <dgm:t>
        <a:bodyPr/>
        <a:lstStyle/>
        <a:p>
          <a:r>
            <a:rPr lang="en-CA"/>
            <a:t>Provincial 2, &amp; 3</a:t>
          </a:r>
        </a:p>
      </dgm:t>
    </dgm:pt>
    <dgm:pt modelId="{6D4C7304-2C07-4945-9D51-B77A8A0DC68D}" type="parTrans" cxnId="{93C5CD24-C586-4290-BC83-69BCDA5B655D}">
      <dgm:prSet/>
      <dgm:spPr/>
      <dgm:t>
        <a:bodyPr/>
        <a:lstStyle/>
        <a:p>
          <a:endParaRPr lang="en-CA"/>
        </a:p>
      </dgm:t>
    </dgm:pt>
    <dgm:pt modelId="{9DFD5CD5-1684-4947-A068-371C72B1B016}" type="sibTrans" cxnId="{93C5CD24-C586-4290-BC83-69BCDA5B655D}">
      <dgm:prSet/>
      <dgm:spPr/>
      <dgm:t>
        <a:bodyPr/>
        <a:lstStyle/>
        <a:p>
          <a:endParaRPr lang="en-CA"/>
        </a:p>
      </dgm:t>
    </dgm:pt>
    <dgm:pt modelId="{BEA6C1E6-1746-481F-B1BA-25B44E9D4237}">
      <dgm:prSet custT="1"/>
      <dgm:spPr/>
      <dgm:t>
        <a:bodyPr/>
        <a:lstStyle/>
        <a:p>
          <a:r>
            <a:rPr lang="en-CA" sz="1100"/>
            <a:t>Top Swimmers aged 13+ who are at a minimun LC Provincial Standard</a:t>
          </a:r>
        </a:p>
      </dgm:t>
    </dgm:pt>
    <dgm:pt modelId="{8AF79006-B5CD-4107-847B-227CE2A5A0CB}" type="parTrans" cxnId="{8C711340-D37E-4CB3-BBAC-AA86236F6DFA}">
      <dgm:prSet/>
      <dgm:spPr/>
      <dgm:t>
        <a:bodyPr/>
        <a:lstStyle/>
        <a:p>
          <a:endParaRPr lang="en-CA"/>
        </a:p>
      </dgm:t>
    </dgm:pt>
    <dgm:pt modelId="{7E3758D8-DF28-459D-A22B-B9F00B5415FF}" type="sibTrans" cxnId="{8C711340-D37E-4CB3-BBAC-AA86236F6DFA}">
      <dgm:prSet/>
      <dgm:spPr/>
      <dgm:t>
        <a:bodyPr/>
        <a:lstStyle/>
        <a:p>
          <a:endParaRPr lang="en-CA"/>
        </a:p>
      </dgm:t>
    </dgm:pt>
    <dgm:pt modelId="{62F0E277-7657-4E05-A22D-AE6F95DEC68A}">
      <dgm:prSet custT="1"/>
      <dgm:spPr/>
      <dgm:t>
        <a:bodyPr/>
        <a:lstStyle/>
        <a:p>
          <a:r>
            <a:rPr lang="en-CA" sz="1100"/>
            <a:t>Higher commitment and skill level</a:t>
          </a:r>
        </a:p>
      </dgm:t>
    </dgm:pt>
    <dgm:pt modelId="{A6EB156D-55DD-4C50-B99C-C4DAC41D87BC}" type="parTrans" cxnId="{C4B81728-DF9E-44FE-AA4A-A3CFDB1759E3}">
      <dgm:prSet/>
      <dgm:spPr/>
      <dgm:t>
        <a:bodyPr/>
        <a:lstStyle/>
        <a:p>
          <a:endParaRPr lang="en-CA"/>
        </a:p>
      </dgm:t>
    </dgm:pt>
    <dgm:pt modelId="{64DDD009-A63F-4553-87A4-C57DB8224D0F}" type="sibTrans" cxnId="{C4B81728-DF9E-44FE-AA4A-A3CFDB1759E3}">
      <dgm:prSet/>
      <dgm:spPr/>
      <dgm:t>
        <a:bodyPr/>
        <a:lstStyle/>
        <a:p>
          <a:endParaRPr lang="en-CA"/>
        </a:p>
      </dgm:t>
    </dgm:pt>
    <dgm:pt modelId="{8FE5C0FB-48C1-4653-BE42-DE14839907C7}">
      <dgm:prSet custT="1"/>
      <dgm:spPr/>
      <dgm:t>
        <a:bodyPr/>
        <a:lstStyle/>
        <a:p>
          <a:r>
            <a:rPr lang="en-CA" sz="1100"/>
            <a:t>Groups for the developing advanced swimmer</a:t>
          </a:r>
        </a:p>
      </dgm:t>
    </dgm:pt>
    <dgm:pt modelId="{B4B1EDC2-F972-4317-81A4-96F14407A2E8}" type="parTrans" cxnId="{53521CB3-2B96-40E3-A222-25349FAA7FB0}">
      <dgm:prSet/>
      <dgm:spPr/>
      <dgm:t>
        <a:bodyPr/>
        <a:lstStyle/>
        <a:p>
          <a:endParaRPr lang="en-CA"/>
        </a:p>
      </dgm:t>
    </dgm:pt>
    <dgm:pt modelId="{AC0BE2B5-ABCA-4F78-9E56-DD72EF27B793}" type="sibTrans" cxnId="{53521CB3-2B96-40E3-A222-25349FAA7FB0}">
      <dgm:prSet/>
      <dgm:spPr/>
      <dgm:t>
        <a:bodyPr/>
        <a:lstStyle/>
        <a:p>
          <a:endParaRPr lang="en-CA"/>
        </a:p>
      </dgm:t>
    </dgm:pt>
    <dgm:pt modelId="{FA981CA8-F627-4D91-99A4-EE95881E6785}">
      <dgm:prSet/>
      <dgm:spPr/>
      <dgm:t>
        <a:bodyPr/>
        <a:lstStyle/>
        <a:p>
          <a:r>
            <a:rPr lang="en-CA"/>
            <a:t>Provincial 1</a:t>
          </a:r>
        </a:p>
      </dgm:t>
    </dgm:pt>
    <dgm:pt modelId="{F699BA48-4572-4B29-8BF8-C1FAC7024D4F}" type="parTrans" cxnId="{3C161765-AD60-479E-835E-4B458D3372CE}">
      <dgm:prSet/>
      <dgm:spPr/>
      <dgm:t>
        <a:bodyPr/>
        <a:lstStyle/>
        <a:p>
          <a:endParaRPr lang="en-CA"/>
        </a:p>
      </dgm:t>
    </dgm:pt>
    <dgm:pt modelId="{B9C36A91-A64C-43A3-A78A-901604D37582}" type="sibTrans" cxnId="{3C161765-AD60-479E-835E-4B458D3372CE}">
      <dgm:prSet/>
      <dgm:spPr/>
      <dgm:t>
        <a:bodyPr/>
        <a:lstStyle/>
        <a:p>
          <a:endParaRPr lang="en-CA"/>
        </a:p>
      </dgm:t>
    </dgm:pt>
    <dgm:pt modelId="{2ABD48AD-9191-44FF-ADC5-577BCC58D279}">
      <dgm:prSet custT="1"/>
      <dgm:spPr/>
      <dgm:t>
        <a:bodyPr/>
        <a:lstStyle/>
        <a:p>
          <a:r>
            <a:rPr lang="en-CA" sz="1200"/>
            <a:t>Top prospects in the club aged 10 and under willing to commit, train and compete for further advancement in competititve swimming. </a:t>
          </a:r>
        </a:p>
      </dgm:t>
    </dgm:pt>
    <dgm:pt modelId="{F2D6AAE9-92BF-4BCC-9DA1-8BED3BA4FFB1}" type="parTrans" cxnId="{2358B532-69BE-467C-83A2-8CA3B2C91BE0}">
      <dgm:prSet/>
      <dgm:spPr/>
      <dgm:t>
        <a:bodyPr/>
        <a:lstStyle/>
        <a:p>
          <a:endParaRPr lang="en-CA"/>
        </a:p>
      </dgm:t>
    </dgm:pt>
    <dgm:pt modelId="{37A40ABD-D06F-49B4-B946-7513C5F95779}" type="sibTrans" cxnId="{2358B532-69BE-467C-83A2-8CA3B2C91BE0}">
      <dgm:prSet/>
      <dgm:spPr/>
      <dgm:t>
        <a:bodyPr/>
        <a:lstStyle/>
        <a:p>
          <a:endParaRPr lang="en-CA"/>
        </a:p>
      </dgm:t>
    </dgm:pt>
    <dgm:pt modelId="{C19EE1A1-F841-42E2-800D-B542E3603862}">
      <dgm:prSet/>
      <dgm:spPr/>
      <dgm:t>
        <a:bodyPr/>
        <a:lstStyle/>
        <a:p>
          <a:r>
            <a:rPr lang="en-CA"/>
            <a:t>Junior, Senior</a:t>
          </a:r>
        </a:p>
      </dgm:t>
    </dgm:pt>
    <dgm:pt modelId="{98117107-94B7-4619-A120-3DE078A39691}" type="parTrans" cxnId="{2298C42B-175D-4ED8-A842-DDF04715A7DF}">
      <dgm:prSet/>
      <dgm:spPr/>
      <dgm:t>
        <a:bodyPr/>
        <a:lstStyle/>
        <a:p>
          <a:endParaRPr lang="en-CA"/>
        </a:p>
      </dgm:t>
    </dgm:pt>
    <dgm:pt modelId="{A88C306C-0351-4C23-A980-40AF3FB41760}" type="sibTrans" cxnId="{2298C42B-175D-4ED8-A842-DDF04715A7DF}">
      <dgm:prSet/>
      <dgm:spPr/>
      <dgm:t>
        <a:bodyPr/>
        <a:lstStyle/>
        <a:p>
          <a:endParaRPr lang="en-CA"/>
        </a:p>
      </dgm:t>
    </dgm:pt>
    <dgm:pt modelId="{331BB706-6424-43A4-BBB5-CCBAAFCE2F8F}">
      <dgm:prSet/>
      <dgm:spPr/>
      <dgm:t>
        <a:bodyPr/>
        <a:lstStyle/>
        <a:p>
          <a:r>
            <a:rPr lang="en-CA"/>
            <a:t>Intro</a:t>
          </a:r>
        </a:p>
      </dgm:t>
    </dgm:pt>
    <dgm:pt modelId="{89D677A7-2FD7-4F64-B7ED-619160ACAC54}" type="parTrans" cxnId="{6E784865-4D6C-422C-A79A-164A0A020846}">
      <dgm:prSet/>
      <dgm:spPr/>
      <dgm:t>
        <a:bodyPr/>
        <a:lstStyle/>
        <a:p>
          <a:endParaRPr lang="en-CA"/>
        </a:p>
      </dgm:t>
    </dgm:pt>
    <dgm:pt modelId="{F6A4BC96-3425-4216-9FE1-1E54172008CE}" type="sibTrans" cxnId="{6E784865-4D6C-422C-A79A-164A0A020846}">
      <dgm:prSet/>
      <dgm:spPr/>
      <dgm:t>
        <a:bodyPr/>
        <a:lstStyle/>
        <a:p>
          <a:endParaRPr lang="en-CA"/>
        </a:p>
      </dgm:t>
    </dgm:pt>
    <dgm:pt modelId="{8C22B2DB-E5A0-4CF2-B2B7-0BB078094050}">
      <dgm:prSet/>
      <dgm:spPr/>
      <dgm:t>
        <a:bodyPr/>
        <a:lstStyle/>
        <a:p>
          <a:r>
            <a:rPr lang="en-CA"/>
            <a:t>Waves</a:t>
          </a:r>
        </a:p>
      </dgm:t>
    </dgm:pt>
    <dgm:pt modelId="{19C0EA8C-23A2-4079-83DC-C30AA4A0264F}" type="parTrans" cxnId="{68C1CE6F-DF0A-4A0D-B989-E5807E19DE8B}">
      <dgm:prSet/>
      <dgm:spPr/>
      <dgm:t>
        <a:bodyPr/>
        <a:lstStyle/>
        <a:p>
          <a:endParaRPr lang="en-CA"/>
        </a:p>
      </dgm:t>
    </dgm:pt>
    <dgm:pt modelId="{5E85A42F-47AA-43F9-9E91-76BF0C31F2A2}" type="sibTrans" cxnId="{68C1CE6F-DF0A-4A0D-B989-E5807E19DE8B}">
      <dgm:prSet/>
      <dgm:spPr/>
      <dgm:t>
        <a:bodyPr/>
        <a:lstStyle/>
        <a:p>
          <a:endParaRPr lang="en-CA"/>
        </a:p>
      </dgm:t>
    </dgm:pt>
    <dgm:pt modelId="{F9FC19C2-4B12-4B3A-9F61-181C626B39E9}">
      <dgm:prSet custT="1"/>
      <dgm:spPr/>
      <dgm:t>
        <a:bodyPr/>
        <a:lstStyle/>
        <a:p>
          <a:r>
            <a:rPr lang="en-CA" sz="1200"/>
            <a:t>Swimmers that have progressed from the Intro program wanting to improve swimming skills with advanced training. </a:t>
          </a:r>
        </a:p>
      </dgm:t>
    </dgm:pt>
    <dgm:pt modelId="{11386E4E-5050-4D72-8551-1B12494E4EAA}" type="parTrans" cxnId="{0EC39DAD-AEAF-4590-B75A-556312CC2C2F}">
      <dgm:prSet/>
      <dgm:spPr/>
      <dgm:t>
        <a:bodyPr/>
        <a:lstStyle/>
        <a:p>
          <a:endParaRPr lang="en-CA"/>
        </a:p>
      </dgm:t>
    </dgm:pt>
    <dgm:pt modelId="{1D1534DE-47F8-4821-B0AA-E1EA2340F978}" type="sibTrans" cxnId="{0EC39DAD-AEAF-4590-B75A-556312CC2C2F}">
      <dgm:prSet/>
      <dgm:spPr/>
      <dgm:t>
        <a:bodyPr/>
        <a:lstStyle/>
        <a:p>
          <a:endParaRPr lang="en-CA"/>
        </a:p>
      </dgm:t>
    </dgm:pt>
    <dgm:pt modelId="{C66B2966-DFAF-4CCF-9967-502AF23D394D}">
      <dgm:prSet custT="1"/>
      <dgm:spPr/>
      <dgm:t>
        <a:bodyPr/>
        <a:lstStyle/>
        <a:p>
          <a:r>
            <a:rPr lang="en-CA" sz="1200"/>
            <a:t>Beginner swimmers learning the basics of competitive swimming. </a:t>
          </a:r>
        </a:p>
      </dgm:t>
    </dgm:pt>
    <dgm:pt modelId="{BA704861-3919-432A-97C9-78246C5F9DB6}" type="parTrans" cxnId="{095AAF4D-4987-4AE5-BCE6-B1079E4C8EA1}">
      <dgm:prSet/>
      <dgm:spPr/>
      <dgm:t>
        <a:bodyPr/>
        <a:lstStyle/>
        <a:p>
          <a:endParaRPr lang="en-CA"/>
        </a:p>
      </dgm:t>
    </dgm:pt>
    <dgm:pt modelId="{BF31ADAE-4B7C-4346-8606-A39A2556AA91}" type="sibTrans" cxnId="{095AAF4D-4987-4AE5-BCE6-B1079E4C8EA1}">
      <dgm:prSet/>
      <dgm:spPr/>
      <dgm:t>
        <a:bodyPr/>
        <a:lstStyle/>
        <a:p>
          <a:endParaRPr lang="en-CA"/>
        </a:p>
      </dgm:t>
    </dgm:pt>
    <dgm:pt modelId="{00C6D302-508C-4733-B849-595D752F8453}">
      <dgm:prSet custT="1"/>
      <dgm:spPr/>
      <dgm:t>
        <a:bodyPr/>
        <a:lstStyle/>
        <a:p>
          <a:r>
            <a:rPr lang="en-CA" sz="1200"/>
            <a:t>For the developing swimmer wanting to improve basic swimming skills. </a:t>
          </a:r>
        </a:p>
      </dgm:t>
    </dgm:pt>
    <dgm:pt modelId="{A8D3CE36-F5B5-444D-A899-722351449EFE}" type="parTrans" cxnId="{5FE5EECF-A6F6-42CE-B05B-F6BEAFA43D29}">
      <dgm:prSet/>
      <dgm:spPr/>
      <dgm:t>
        <a:bodyPr/>
        <a:lstStyle/>
        <a:p>
          <a:endParaRPr lang="en-CA"/>
        </a:p>
      </dgm:t>
    </dgm:pt>
    <dgm:pt modelId="{F7441DF0-6FC4-4447-B4E7-507C376DE40D}" type="sibTrans" cxnId="{5FE5EECF-A6F6-42CE-B05B-F6BEAFA43D29}">
      <dgm:prSet/>
      <dgm:spPr/>
      <dgm:t>
        <a:bodyPr/>
        <a:lstStyle/>
        <a:p>
          <a:endParaRPr lang="en-CA"/>
        </a:p>
      </dgm:t>
    </dgm:pt>
    <dgm:pt modelId="{7587C485-DBAE-42DF-A2FA-6005FE4F4AC9}">
      <dgm:prSet/>
      <dgm:spPr/>
      <dgm:t>
        <a:bodyPr/>
        <a:lstStyle/>
        <a:p>
          <a:r>
            <a:rPr lang="en-CA" sz="1100"/>
            <a:t>Selected swimmers who deomonstrate the ability to train with a goal to perform at the Junior andSenior National Level</a:t>
          </a:r>
        </a:p>
      </dgm:t>
    </dgm:pt>
    <dgm:pt modelId="{4CDD8317-F31C-4160-819D-DB384B599B5E}" type="parTrans" cxnId="{672FB392-9B10-4DB1-AF1A-FBDE93885EE3}">
      <dgm:prSet/>
      <dgm:spPr/>
      <dgm:t>
        <a:bodyPr/>
        <a:lstStyle/>
        <a:p>
          <a:endParaRPr lang="en-CA"/>
        </a:p>
      </dgm:t>
    </dgm:pt>
    <dgm:pt modelId="{1DED8634-3272-4037-AD95-9840B47A6A46}" type="sibTrans" cxnId="{672FB392-9B10-4DB1-AF1A-FBDE93885EE3}">
      <dgm:prSet/>
      <dgm:spPr/>
      <dgm:t>
        <a:bodyPr/>
        <a:lstStyle/>
        <a:p>
          <a:endParaRPr lang="en-CA"/>
        </a:p>
      </dgm:t>
    </dgm:pt>
    <dgm:pt modelId="{F8BB6659-8440-4B7A-B4E9-A2FE29703B35}">
      <dgm:prSet custT="1"/>
      <dgm:spPr/>
      <dgm:t>
        <a:bodyPr/>
        <a:lstStyle/>
        <a:p>
          <a:r>
            <a:rPr lang="en-CA" sz="1100"/>
            <a:t>Training at the Central Regional/Festival/Provincial levels. </a:t>
          </a:r>
        </a:p>
      </dgm:t>
    </dgm:pt>
    <dgm:pt modelId="{261A1305-CFC8-4E26-BED1-5E8DEBE68136}" type="parTrans" cxnId="{AA620E0C-4B4C-4CCD-991D-ED128395F899}">
      <dgm:prSet/>
      <dgm:spPr/>
      <dgm:t>
        <a:bodyPr/>
        <a:lstStyle/>
        <a:p>
          <a:endParaRPr lang="en-CA"/>
        </a:p>
      </dgm:t>
    </dgm:pt>
    <dgm:pt modelId="{6A196B5A-507F-489F-A8A9-E4C6F56F5A7D}" type="sibTrans" cxnId="{AA620E0C-4B4C-4CCD-991D-ED128395F899}">
      <dgm:prSet/>
      <dgm:spPr/>
      <dgm:t>
        <a:bodyPr/>
        <a:lstStyle/>
        <a:p>
          <a:endParaRPr lang="en-CA"/>
        </a:p>
      </dgm:t>
    </dgm:pt>
    <dgm:pt modelId="{DF3901E9-43F7-4EC2-8DDF-4A5E440F8F34}">
      <dgm:prSet custT="1"/>
      <dgm:spPr/>
      <dgm:t>
        <a:bodyPr/>
        <a:lstStyle/>
        <a:p>
          <a:r>
            <a:rPr lang="en-CA" sz="1100"/>
            <a:t>Ages:  P2: 13-14,  P3: 14+</a:t>
          </a:r>
        </a:p>
      </dgm:t>
    </dgm:pt>
    <dgm:pt modelId="{A1B4D1EF-D102-401C-9E23-E425EEAD2EF0}" type="parTrans" cxnId="{438094E5-4C0A-4355-A4F3-223DFA7740C0}">
      <dgm:prSet/>
      <dgm:spPr/>
      <dgm:t>
        <a:bodyPr/>
        <a:lstStyle/>
        <a:p>
          <a:endParaRPr lang="en-CA"/>
        </a:p>
      </dgm:t>
    </dgm:pt>
    <dgm:pt modelId="{BD3DC5E2-515E-4703-904B-25839D782311}" type="sibTrans" cxnId="{438094E5-4C0A-4355-A4F3-223DFA7740C0}">
      <dgm:prSet/>
      <dgm:spPr/>
      <dgm:t>
        <a:bodyPr/>
        <a:lstStyle/>
        <a:p>
          <a:endParaRPr lang="en-CA"/>
        </a:p>
      </dgm:t>
    </dgm:pt>
    <dgm:pt modelId="{400CB043-0F8A-4EB5-9725-1E8A9A45302A}">
      <dgm:prSet custT="1"/>
      <dgm:spPr/>
      <dgm:t>
        <a:bodyPr/>
        <a:lstStyle/>
        <a:p>
          <a:r>
            <a:rPr lang="en-CA" sz="1200"/>
            <a:t>Ages: Junior: 11-13, Senior: 14+</a:t>
          </a:r>
        </a:p>
      </dgm:t>
    </dgm:pt>
    <dgm:pt modelId="{E241CDB0-31DF-4D9C-8B9C-A02C1F3F5E57}" type="parTrans" cxnId="{236C1876-67AF-4917-9F43-D8423EA49D2D}">
      <dgm:prSet/>
      <dgm:spPr/>
      <dgm:t>
        <a:bodyPr/>
        <a:lstStyle/>
        <a:p>
          <a:endParaRPr lang="en-CA"/>
        </a:p>
      </dgm:t>
    </dgm:pt>
    <dgm:pt modelId="{96660593-1555-449C-BD29-AFC7596D5769}" type="sibTrans" cxnId="{236C1876-67AF-4917-9F43-D8423EA49D2D}">
      <dgm:prSet/>
      <dgm:spPr/>
      <dgm:t>
        <a:bodyPr/>
        <a:lstStyle/>
        <a:p>
          <a:endParaRPr lang="en-CA"/>
        </a:p>
      </dgm:t>
    </dgm:pt>
    <dgm:pt modelId="{0C8C4A82-316F-4CFD-8E0B-9EB0753692B5}">
      <dgm:prSet custT="1"/>
      <dgm:spPr/>
      <dgm:t>
        <a:bodyPr/>
        <a:lstStyle/>
        <a:p>
          <a:r>
            <a:rPr lang="en-CA" sz="1200"/>
            <a:t>Aged 6-12</a:t>
          </a:r>
        </a:p>
      </dgm:t>
    </dgm:pt>
    <dgm:pt modelId="{1765317B-958F-4F73-88FD-6710D16654E5}" type="parTrans" cxnId="{2C40FA7C-E00A-4076-AF02-97EEF0323613}">
      <dgm:prSet/>
      <dgm:spPr/>
      <dgm:t>
        <a:bodyPr/>
        <a:lstStyle/>
        <a:p>
          <a:endParaRPr lang="en-CA"/>
        </a:p>
      </dgm:t>
    </dgm:pt>
    <dgm:pt modelId="{767B7560-672E-4166-B77D-166D691CD599}" type="sibTrans" cxnId="{2C40FA7C-E00A-4076-AF02-97EEF0323613}">
      <dgm:prSet/>
      <dgm:spPr/>
      <dgm:t>
        <a:bodyPr/>
        <a:lstStyle/>
        <a:p>
          <a:endParaRPr lang="en-CA"/>
        </a:p>
      </dgm:t>
    </dgm:pt>
    <dgm:pt modelId="{4EF641FC-23CB-4ED9-BFBF-70FA6648080E}">
      <dgm:prSet custT="1"/>
      <dgm:spPr/>
      <dgm:t>
        <a:bodyPr/>
        <a:lstStyle/>
        <a:p>
          <a:r>
            <a:rPr lang="en-CA" sz="1200"/>
            <a:t>Aged 6-12</a:t>
          </a:r>
        </a:p>
      </dgm:t>
    </dgm:pt>
    <dgm:pt modelId="{A154C8E3-C015-4B0E-A19C-8E3D29446C11}" type="parTrans" cxnId="{46A82F32-54AF-4710-A15F-ED7F89A37CEF}">
      <dgm:prSet/>
      <dgm:spPr/>
      <dgm:t>
        <a:bodyPr/>
        <a:lstStyle/>
        <a:p>
          <a:endParaRPr lang="en-CA"/>
        </a:p>
      </dgm:t>
    </dgm:pt>
    <dgm:pt modelId="{7E6977AF-E462-4956-934E-A6D304B34006}" type="sibTrans" cxnId="{46A82F32-54AF-4710-A15F-ED7F89A37CEF}">
      <dgm:prSet/>
      <dgm:spPr/>
      <dgm:t>
        <a:bodyPr/>
        <a:lstStyle/>
        <a:p>
          <a:endParaRPr lang="en-CA"/>
        </a:p>
      </dgm:t>
    </dgm:pt>
    <dgm:pt modelId="{76ECE2E9-7CAE-4D23-A0A0-9BBA92495F43}">
      <dgm:prSet custT="1"/>
      <dgm:spPr/>
      <dgm:t>
        <a:bodyPr/>
        <a:lstStyle/>
        <a:p>
          <a:r>
            <a:rPr lang="en-CA" sz="1100"/>
            <a:t>Solid Central Regional swimmers with goal to perform at Provincial and National Age Group Level</a:t>
          </a:r>
        </a:p>
      </dgm:t>
    </dgm:pt>
    <dgm:pt modelId="{FDBE82F5-0F14-4D75-9DC0-8A6A584D296E}" type="sibTrans" cxnId="{5844CD9C-011C-450E-8ADA-5248F233741F}">
      <dgm:prSet/>
      <dgm:spPr/>
      <dgm:t>
        <a:bodyPr/>
        <a:lstStyle/>
        <a:p>
          <a:endParaRPr lang="en-CA"/>
        </a:p>
      </dgm:t>
    </dgm:pt>
    <dgm:pt modelId="{E0D3A57E-0325-4840-8E8B-BF882377A8E6}" type="parTrans" cxnId="{5844CD9C-011C-450E-8ADA-5248F233741F}">
      <dgm:prSet/>
      <dgm:spPr/>
      <dgm:t>
        <a:bodyPr/>
        <a:lstStyle/>
        <a:p>
          <a:endParaRPr lang="en-CA"/>
        </a:p>
      </dgm:t>
    </dgm:pt>
    <dgm:pt modelId="{52561148-9611-4D81-9F44-9F181672C66A}">
      <dgm:prSet custT="1"/>
      <dgm:spPr/>
      <dgm:t>
        <a:bodyPr/>
        <a:lstStyle/>
        <a:p>
          <a:r>
            <a:rPr lang="en-CA" sz="1100"/>
            <a:t>Ages:  ND1 &amp; ND2: 11-14, ND3: 14+</a:t>
          </a:r>
        </a:p>
      </dgm:t>
    </dgm:pt>
    <dgm:pt modelId="{0DE30105-D1F2-46C1-BBD9-3D65BF0324BF}" type="sibTrans" cxnId="{2D9AC838-E01A-463D-A6DB-6060FA4ACBB8}">
      <dgm:prSet/>
      <dgm:spPr/>
      <dgm:t>
        <a:bodyPr/>
        <a:lstStyle/>
        <a:p>
          <a:endParaRPr lang="en-CA"/>
        </a:p>
      </dgm:t>
    </dgm:pt>
    <dgm:pt modelId="{DB127CE7-99CE-4795-9294-00BCEB466813}" type="parTrans" cxnId="{2D9AC838-E01A-463D-A6DB-6060FA4ACBB8}">
      <dgm:prSet/>
      <dgm:spPr/>
      <dgm:t>
        <a:bodyPr/>
        <a:lstStyle/>
        <a:p>
          <a:endParaRPr lang="en-CA"/>
        </a:p>
      </dgm:t>
    </dgm:pt>
    <dgm:pt modelId="{6B9EDB89-F1C0-4B95-BB86-E212FD38B352}" type="pres">
      <dgm:prSet presAssocID="{A4C794E6-7E19-4CFB-9799-A22476D6B5F3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CA"/>
        </a:p>
      </dgm:t>
    </dgm:pt>
    <dgm:pt modelId="{5544212D-343F-4EE2-93C1-E6BAE7E0E4A9}" type="pres">
      <dgm:prSet presAssocID="{763D42F6-0C7F-4028-B27E-1F9871589853}" presName="Name8" presStyleCnt="0"/>
      <dgm:spPr/>
      <dgm:t>
        <a:bodyPr/>
        <a:lstStyle/>
        <a:p>
          <a:endParaRPr lang="en-CA"/>
        </a:p>
      </dgm:t>
    </dgm:pt>
    <dgm:pt modelId="{52E366E3-DF70-41A8-8C43-AE3DDC1EE189}" type="pres">
      <dgm:prSet presAssocID="{763D42F6-0C7F-4028-B27E-1F9871589853}" presName="acctBkgd" presStyleLbl="alignAcc1" presStyleIdx="0" presStyleCnt="7" custScaleX="102119" custScaleY="106980" custLinFactNeighborX="-715" custLinFactNeighborY="40"/>
      <dgm:spPr/>
      <dgm:t>
        <a:bodyPr/>
        <a:lstStyle/>
        <a:p>
          <a:endParaRPr lang="en-CA"/>
        </a:p>
      </dgm:t>
    </dgm:pt>
    <dgm:pt modelId="{A3087444-F4A7-4C82-9D83-C96A0958B363}" type="pres">
      <dgm:prSet presAssocID="{763D42F6-0C7F-4028-B27E-1F9871589853}" presName="acctTx" presStyleLbl="alignAcc1" presStyleIdx="0" presStyleCnt="7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3C426F36-9ABA-454C-940B-DA08CECD2994}" type="pres">
      <dgm:prSet presAssocID="{763D42F6-0C7F-4028-B27E-1F9871589853}" presName="level" presStyleLbl="node1" presStyleIdx="0" presStyleCnt="7" custScaleY="103979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E1564BED-F068-4178-82C6-A70644808234}" type="pres">
      <dgm:prSet presAssocID="{763D42F6-0C7F-4028-B27E-1F9871589853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7174F9AA-4553-4A7B-A469-9176C4835991}" type="pres">
      <dgm:prSet presAssocID="{1791635D-2962-4995-B5D2-4942742B0C5B}" presName="Name8" presStyleCnt="0"/>
      <dgm:spPr/>
      <dgm:t>
        <a:bodyPr/>
        <a:lstStyle/>
        <a:p>
          <a:endParaRPr lang="en-CA"/>
        </a:p>
      </dgm:t>
    </dgm:pt>
    <dgm:pt modelId="{55370074-E0D2-4782-B5AC-2EEA801F3484}" type="pres">
      <dgm:prSet presAssocID="{1791635D-2962-4995-B5D2-4942742B0C5B}" presName="acctBkgd" presStyleLbl="alignAcc1" presStyleIdx="1" presStyleCnt="7" custScaleX="101385" custLinFactNeighborX="4166" custLinFactNeighborY="5211"/>
      <dgm:spPr/>
      <dgm:t>
        <a:bodyPr/>
        <a:lstStyle/>
        <a:p>
          <a:endParaRPr lang="en-CA"/>
        </a:p>
      </dgm:t>
    </dgm:pt>
    <dgm:pt modelId="{E0789D38-8FB5-410B-9E76-75001810DA8A}" type="pres">
      <dgm:prSet presAssocID="{1791635D-2962-4995-B5D2-4942742B0C5B}" presName="acctTx" presStyleLbl="alignAcc1" presStyleIdx="1" presStyleCnt="7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6CC26DE0-7D4E-4BBD-82AC-CD8B09A0115D}" type="pres">
      <dgm:prSet presAssocID="{1791635D-2962-4995-B5D2-4942742B0C5B}" presName="level" presStyleLbl="node1" presStyleIdx="1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DE824EEB-042C-466C-ACF6-E604275C822D}" type="pres">
      <dgm:prSet presAssocID="{1791635D-2962-4995-B5D2-4942742B0C5B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BD22F137-1536-4DD9-8894-276FBED3D36B}" type="pres">
      <dgm:prSet presAssocID="{4D7E4E24-C84E-4AF0-AE45-91560FF50F3D}" presName="Name8" presStyleCnt="0"/>
      <dgm:spPr/>
      <dgm:t>
        <a:bodyPr/>
        <a:lstStyle/>
        <a:p>
          <a:endParaRPr lang="en-CA"/>
        </a:p>
      </dgm:t>
    </dgm:pt>
    <dgm:pt modelId="{AA0CDD9D-1404-410A-AD8D-91873424E9B7}" type="pres">
      <dgm:prSet presAssocID="{4D7E4E24-C84E-4AF0-AE45-91560FF50F3D}" presName="acctBkgd" presStyleLbl="alignAcc1" presStyleIdx="2" presStyleCnt="7" custScaleX="101347" custLinFactNeighborX="0" custLinFactNeighborY="3474"/>
      <dgm:spPr/>
      <dgm:t>
        <a:bodyPr/>
        <a:lstStyle/>
        <a:p>
          <a:endParaRPr lang="en-CA"/>
        </a:p>
      </dgm:t>
    </dgm:pt>
    <dgm:pt modelId="{F1F9E0A4-AB72-41B2-903D-D7CC3A9D6276}" type="pres">
      <dgm:prSet presAssocID="{4D7E4E24-C84E-4AF0-AE45-91560FF50F3D}" presName="acctTx" presStyleLbl="alignAcc1" presStyleIdx="2" presStyleCnt="7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8158DCE2-4881-4BAE-96B2-63FE302A8012}" type="pres">
      <dgm:prSet presAssocID="{4D7E4E24-C84E-4AF0-AE45-91560FF50F3D}" presName="level" presStyleLbl="node1" presStyleIdx="2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38EE38F4-74CA-45BB-A529-716DEF754B0C}" type="pres">
      <dgm:prSet presAssocID="{4D7E4E24-C84E-4AF0-AE45-91560FF50F3D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9C5F8A26-BB2E-4906-A58D-8D9E3E95B4B9}" type="pres">
      <dgm:prSet presAssocID="{FA981CA8-F627-4D91-99A4-EE95881E6785}" presName="Name8" presStyleCnt="0"/>
      <dgm:spPr/>
      <dgm:t>
        <a:bodyPr/>
        <a:lstStyle/>
        <a:p>
          <a:endParaRPr lang="en-CA"/>
        </a:p>
      </dgm:t>
    </dgm:pt>
    <dgm:pt modelId="{A301A014-3150-43C1-8216-430B04B15176}" type="pres">
      <dgm:prSet presAssocID="{FA981CA8-F627-4D91-99A4-EE95881E6785}" presName="acctBkgd" presStyleLbl="alignAcc1" presStyleIdx="3" presStyleCnt="7" custScaleX="101474"/>
      <dgm:spPr/>
      <dgm:t>
        <a:bodyPr/>
        <a:lstStyle/>
        <a:p>
          <a:endParaRPr lang="en-CA"/>
        </a:p>
      </dgm:t>
    </dgm:pt>
    <dgm:pt modelId="{6A536F75-591A-4F61-9232-0758BE410485}" type="pres">
      <dgm:prSet presAssocID="{FA981CA8-F627-4D91-99A4-EE95881E6785}" presName="acctTx" presStyleLbl="alignAcc1" presStyleIdx="3" presStyleCnt="7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C2C80975-FEBF-471C-866A-B73ACFDD0558}" type="pres">
      <dgm:prSet presAssocID="{FA981CA8-F627-4D91-99A4-EE95881E6785}" presName="level" presStyleLbl="node1" presStyleIdx="3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4094CCE7-D187-41EE-BC0F-ED323660EE33}" type="pres">
      <dgm:prSet presAssocID="{FA981CA8-F627-4D91-99A4-EE95881E6785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7058C516-4432-48E9-83A2-BC0C5D1B33A9}" type="pres">
      <dgm:prSet presAssocID="{C19EE1A1-F841-42E2-800D-B542E3603862}" presName="Name8" presStyleCnt="0"/>
      <dgm:spPr/>
      <dgm:t>
        <a:bodyPr/>
        <a:lstStyle/>
        <a:p>
          <a:endParaRPr lang="en-CA"/>
        </a:p>
      </dgm:t>
    </dgm:pt>
    <dgm:pt modelId="{035E551C-A2AB-4FF9-9F27-0CB5C3A6724E}" type="pres">
      <dgm:prSet presAssocID="{C19EE1A1-F841-42E2-800D-B542E3603862}" presName="acctBkgd" presStyleLbl="alignAcc1" presStyleIdx="4" presStyleCnt="7" custScaleX="101627"/>
      <dgm:spPr/>
      <dgm:t>
        <a:bodyPr/>
        <a:lstStyle/>
        <a:p>
          <a:endParaRPr lang="en-CA"/>
        </a:p>
      </dgm:t>
    </dgm:pt>
    <dgm:pt modelId="{44B847E4-0BFE-46BA-B81D-9E2063D726DC}" type="pres">
      <dgm:prSet presAssocID="{C19EE1A1-F841-42E2-800D-B542E3603862}" presName="acctTx" presStyleLbl="alignAcc1" presStyleIdx="4" presStyleCnt="7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0EF5F83C-A0B6-4613-A412-1F35ACEA23CD}" type="pres">
      <dgm:prSet presAssocID="{C19EE1A1-F841-42E2-800D-B542E3603862}" presName="level" presStyleLbl="node1" presStyleIdx="4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3D83B923-F045-4A7C-A84A-13C51E3E8FE4}" type="pres">
      <dgm:prSet presAssocID="{C19EE1A1-F841-42E2-800D-B542E3603862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156431C3-A626-442C-BAE3-98042005E4B4}" type="pres">
      <dgm:prSet presAssocID="{331BB706-6424-43A4-BBB5-CCBAAFCE2F8F}" presName="Name8" presStyleCnt="0"/>
      <dgm:spPr/>
      <dgm:t>
        <a:bodyPr/>
        <a:lstStyle/>
        <a:p>
          <a:endParaRPr lang="en-CA"/>
        </a:p>
      </dgm:t>
    </dgm:pt>
    <dgm:pt modelId="{997107FC-8B15-40D4-BECC-892D22DEA2A7}" type="pres">
      <dgm:prSet presAssocID="{331BB706-6424-43A4-BBB5-CCBAAFCE2F8F}" presName="acctBkgd" presStyleLbl="alignAcc1" presStyleIdx="5" presStyleCnt="7" custScaleX="101815"/>
      <dgm:spPr/>
      <dgm:t>
        <a:bodyPr/>
        <a:lstStyle/>
        <a:p>
          <a:endParaRPr lang="en-CA"/>
        </a:p>
      </dgm:t>
    </dgm:pt>
    <dgm:pt modelId="{5F14B5ED-0D30-4183-A021-402DB3CA3377}" type="pres">
      <dgm:prSet presAssocID="{331BB706-6424-43A4-BBB5-CCBAAFCE2F8F}" presName="acctTx" presStyleLbl="alignAcc1" presStyleIdx="5" presStyleCnt="7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D4161AF7-FB14-4C38-872A-BA4A2F346228}" type="pres">
      <dgm:prSet presAssocID="{331BB706-6424-43A4-BBB5-CCBAAFCE2F8F}" presName="level" presStyleLbl="node1" presStyleIdx="5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E983D1BE-C07E-41A4-873C-F97F1BD2D350}" type="pres">
      <dgm:prSet presAssocID="{331BB706-6424-43A4-BBB5-CCBAAFCE2F8F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638C6B08-1DA8-4D7A-9608-1E236CBE846F}" type="pres">
      <dgm:prSet presAssocID="{8C22B2DB-E5A0-4CF2-B2B7-0BB078094050}" presName="Name8" presStyleCnt="0"/>
      <dgm:spPr/>
      <dgm:t>
        <a:bodyPr/>
        <a:lstStyle/>
        <a:p>
          <a:endParaRPr lang="en-CA"/>
        </a:p>
      </dgm:t>
    </dgm:pt>
    <dgm:pt modelId="{73E5CBF1-5D9D-4449-8E56-31EB0B535063}" type="pres">
      <dgm:prSet presAssocID="{8C22B2DB-E5A0-4CF2-B2B7-0BB078094050}" presName="acctBkgd" presStyleLbl="alignAcc1" presStyleIdx="6" presStyleCnt="7" custScaleX="102053"/>
      <dgm:spPr/>
      <dgm:t>
        <a:bodyPr/>
        <a:lstStyle/>
        <a:p>
          <a:endParaRPr lang="en-CA"/>
        </a:p>
      </dgm:t>
    </dgm:pt>
    <dgm:pt modelId="{A7300738-4F20-4B96-99E8-55C15D816886}" type="pres">
      <dgm:prSet presAssocID="{8C22B2DB-E5A0-4CF2-B2B7-0BB078094050}" presName="acctTx" presStyleLbl="alignAcc1" presStyleIdx="6" presStyleCnt="7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26B6E8CC-A70E-4201-B5F8-5D457DFB4BBF}" type="pres">
      <dgm:prSet presAssocID="{8C22B2DB-E5A0-4CF2-B2B7-0BB078094050}" presName="level" presStyleLbl="node1" presStyleIdx="6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314945E4-C27F-44DA-97D0-F178646A19EC}" type="pres">
      <dgm:prSet presAssocID="{8C22B2DB-E5A0-4CF2-B2B7-0BB078094050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CA"/>
        </a:p>
      </dgm:t>
    </dgm:pt>
  </dgm:ptLst>
  <dgm:cxnLst>
    <dgm:cxn modelId="{24EAF547-CD28-4D8D-9293-9027658B7578}" type="presOf" srcId="{4EF641FC-23CB-4ED9-BFBF-70FA6648080E}" destId="{73E5CBF1-5D9D-4449-8E56-31EB0B535063}" srcOrd="0" destOrd="1" presId="urn:microsoft.com/office/officeart/2005/8/layout/pyramid1"/>
    <dgm:cxn modelId="{68715BF1-D827-4F9A-A6AB-D0C3264F03EA}" type="presOf" srcId="{400CB043-0F8A-4EB5-9725-1E8A9A45302A}" destId="{44B847E4-0BFE-46BA-B81D-9E2063D726DC}" srcOrd="1" destOrd="1" presId="urn:microsoft.com/office/officeart/2005/8/layout/pyramid1"/>
    <dgm:cxn modelId="{0CC848F3-457F-49A1-8C44-AB13D8674FEF}" type="presOf" srcId="{DF3901E9-43F7-4EC2-8DDF-4A5E440F8F34}" destId="{F1F9E0A4-AB72-41B2-903D-D7CC3A9D6276}" srcOrd="1" destOrd="1" presId="urn:microsoft.com/office/officeart/2005/8/layout/pyramid1"/>
    <dgm:cxn modelId="{085E6411-1CDC-413E-B3CB-35A974845DF0}" type="presOf" srcId="{DF3901E9-43F7-4EC2-8DDF-4A5E440F8F34}" destId="{AA0CDD9D-1404-410A-AD8D-91873424E9B7}" srcOrd="0" destOrd="1" presId="urn:microsoft.com/office/officeart/2005/8/layout/pyramid1"/>
    <dgm:cxn modelId="{5FE5EECF-A6F6-42CE-B05B-F6BEAFA43D29}" srcId="{8C22B2DB-E5A0-4CF2-B2B7-0BB078094050}" destId="{00C6D302-508C-4733-B849-595D752F8453}" srcOrd="0" destOrd="0" parTransId="{A8D3CE36-F5B5-444D-A899-722351449EFE}" sibTransId="{F7441DF0-6FC4-4447-B4E7-507C376DE40D}"/>
    <dgm:cxn modelId="{3EDA9822-3CE9-4C7B-B9B7-F58F16148CED}" type="presOf" srcId="{00C6D302-508C-4733-B849-595D752F8453}" destId="{73E5CBF1-5D9D-4449-8E56-31EB0B535063}" srcOrd="0" destOrd="0" presId="urn:microsoft.com/office/officeart/2005/8/layout/pyramid1"/>
    <dgm:cxn modelId="{2358B532-69BE-467C-83A2-8CA3B2C91BE0}" srcId="{FA981CA8-F627-4D91-99A4-EE95881E6785}" destId="{2ABD48AD-9191-44FF-ADC5-577BCC58D279}" srcOrd="0" destOrd="0" parTransId="{F2D6AAE9-92BF-4BCC-9DA1-8BED3BA4FFB1}" sibTransId="{37A40ABD-D06F-49B4-B946-7513C5F95779}"/>
    <dgm:cxn modelId="{0B9A5A15-B6BC-4855-B92D-B386F7B18C41}" type="presOf" srcId="{52561148-9611-4D81-9F44-9F181672C66A}" destId="{55370074-E0D2-4782-B5AC-2EEA801F3484}" srcOrd="0" destOrd="1" presId="urn:microsoft.com/office/officeart/2005/8/layout/pyramid1"/>
    <dgm:cxn modelId="{2D9AC838-E01A-463D-A6DB-6060FA4ACBB8}" srcId="{1791635D-2962-4995-B5D2-4942742B0C5B}" destId="{52561148-9611-4D81-9F44-9F181672C66A}" srcOrd="1" destOrd="0" parTransId="{DB127CE7-99CE-4795-9294-00BCEB466813}" sibTransId="{0DE30105-D1F2-46C1-BBD9-3D65BF0324BF}"/>
    <dgm:cxn modelId="{402BA3B5-E297-4FE9-A9E3-C9322C3D634D}" type="presOf" srcId="{8FE5C0FB-48C1-4653-BE42-DE14839907C7}" destId="{F1F9E0A4-AB72-41B2-903D-D7CC3A9D6276}" srcOrd="1" destOrd="0" presId="urn:microsoft.com/office/officeart/2005/8/layout/pyramid1"/>
    <dgm:cxn modelId="{EB08296A-2449-4D00-B8CC-4522E07B2081}" type="presOf" srcId="{1791635D-2962-4995-B5D2-4942742B0C5B}" destId="{6CC26DE0-7D4E-4BBD-82AC-CD8B09A0115D}" srcOrd="0" destOrd="0" presId="urn:microsoft.com/office/officeart/2005/8/layout/pyramid1"/>
    <dgm:cxn modelId="{7FF2CD74-DCAC-4122-9C9A-3E4EDDA67CC4}" type="presOf" srcId="{C19EE1A1-F841-42E2-800D-B542E3603862}" destId="{0EF5F83C-A0B6-4613-A412-1F35ACEA23CD}" srcOrd="0" destOrd="0" presId="urn:microsoft.com/office/officeart/2005/8/layout/pyramid1"/>
    <dgm:cxn modelId="{68C1CE6F-DF0A-4A0D-B989-E5807E19DE8B}" srcId="{A4C794E6-7E19-4CFB-9799-A22476D6B5F3}" destId="{8C22B2DB-E5A0-4CF2-B2B7-0BB078094050}" srcOrd="6" destOrd="0" parTransId="{19C0EA8C-23A2-4079-83DC-C30AA4A0264F}" sibTransId="{5E85A42F-47AA-43F9-9E91-76BF0C31F2A2}"/>
    <dgm:cxn modelId="{53521CB3-2B96-40E3-A222-25349FAA7FB0}" srcId="{4D7E4E24-C84E-4AF0-AE45-91560FF50F3D}" destId="{8FE5C0FB-48C1-4653-BE42-DE14839907C7}" srcOrd="0" destOrd="0" parTransId="{B4B1EDC2-F972-4317-81A4-96F14407A2E8}" sibTransId="{AC0BE2B5-ABCA-4F78-9E56-DD72EF27B793}"/>
    <dgm:cxn modelId="{1C57C9C9-1B7F-44C2-B86B-83C67FC4EFEC}" type="presOf" srcId="{763D42F6-0C7F-4028-B27E-1F9871589853}" destId="{E1564BED-F068-4178-82C6-A70644808234}" srcOrd="1" destOrd="0" presId="urn:microsoft.com/office/officeart/2005/8/layout/pyramid1"/>
    <dgm:cxn modelId="{FD6823FB-7333-4D07-9F93-7D8B55DC3DD0}" type="presOf" srcId="{F8BB6659-8440-4B7A-B4E9-A2FE29703B35}" destId="{AA0CDD9D-1404-410A-AD8D-91873424E9B7}" srcOrd="0" destOrd="2" presId="urn:microsoft.com/office/officeart/2005/8/layout/pyramid1"/>
    <dgm:cxn modelId="{1FB00EA1-21C5-4993-A751-2C2438D1D241}" type="presOf" srcId="{331BB706-6424-43A4-BBB5-CCBAAFCE2F8F}" destId="{E983D1BE-C07E-41A4-873C-F97F1BD2D350}" srcOrd="1" destOrd="0" presId="urn:microsoft.com/office/officeart/2005/8/layout/pyramid1"/>
    <dgm:cxn modelId="{A26AABF8-B7BE-468C-8C99-26A9D270B4E5}" type="presOf" srcId="{62F0E277-7657-4E05-A22D-AE6F95DEC68A}" destId="{E0789D38-8FB5-410B-9E76-75001810DA8A}" srcOrd="1" destOrd="0" presId="urn:microsoft.com/office/officeart/2005/8/layout/pyramid1"/>
    <dgm:cxn modelId="{A4D18D38-9A8C-47B1-8020-CF96A04F73FC}" type="presOf" srcId="{2ABD48AD-9191-44FF-ADC5-577BCC58D279}" destId="{6A536F75-591A-4F61-9232-0758BE410485}" srcOrd="1" destOrd="0" presId="urn:microsoft.com/office/officeart/2005/8/layout/pyramid1"/>
    <dgm:cxn modelId="{50E1EE51-330E-4B9D-B59A-B37D6357A4DD}" type="presOf" srcId="{7587C485-DBAE-42DF-A2FA-6005FE4F4AC9}" destId="{A3087444-F4A7-4C82-9D83-C96A0958B363}" srcOrd="1" destOrd="1" presId="urn:microsoft.com/office/officeart/2005/8/layout/pyramid1"/>
    <dgm:cxn modelId="{76A1F272-FA6B-4600-870B-A35DA07D6829}" type="presOf" srcId="{1791635D-2962-4995-B5D2-4942742B0C5B}" destId="{DE824EEB-042C-466C-ACF6-E604275C822D}" srcOrd="1" destOrd="0" presId="urn:microsoft.com/office/officeart/2005/8/layout/pyramid1"/>
    <dgm:cxn modelId="{C4B81728-DF9E-44FE-AA4A-A3CFDB1759E3}" srcId="{1791635D-2962-4995-B5D2-4942742B0C5B}" destId="{62F0E277-7657-4E05-A22D-AE6F95DEC68A}" srcOrd="0" destOrd="0" parTransId="{A6EB156D-55DD-4C50-B99C-C4DAC41D87BC}" sibTransId="{64DDD009-A63F-4553-87A4-C57DB8224D0F}"/>
    <dgm:cxn modelId="{6E784865-4D6C-422C-A79A-164A0A020846}" srcId="{A4C794E6-7E19-4CFB-9799-A22476D6B5F3}" destId="{331BB706-6424-43A4-BBB5-CCBAAFCE2F8F}" srcOrd="5" destOrd="0" parTransId="{89D677A7-2FD7-4F64-B7ED-619160ACAC54}" sibTransId="{F6A4BC96-3425-4216-9FE1-1E54172008CE}"/>
    <dgm:cxn modelId="{438094E5-4C0A-4355-A4F3-223DFA7740C0}" srcId="{4D7E4E24-C84E-4AF0-AE45-91560FF50F3D}" destId="{DF3901E9-43F7-4EC2-8DDF-4A5E440F8F34}" srcOrd="1" destOrd="0" parTransId="{A1B4D1EF-D102-401C-9E23-E425EEAD2EF0}" sibTransId="{BD3DC5E2-515E-4703-904B-25839D782311}"/>
    <dgm:cxn modelId="{672FB392-9B10-4DB1-AF1A-FBDE93885EE3}" srcId="{763D42F6-0C7F-4028-B27E-1F9871589853}" destId="{7587C485-DBAE-42DF-A2FA-6005FE4F4AC9}" srcOrd="1" destOrd="0" parTransId="{4CDD8317-F31C-4160-819D-DB384B599B5E}" sibTransId="{1DED8634-3272-4037-AD95-9840B47A6A46}"/>
    <dgm:cxn modelId="{1C104A6C-E5C5-4F88-A376-8D2D6E525ABE}" type="presOf" srcId="{7587C485-DBAE-42DF-A2FA-6005FE4F4AC9}" destId="{52E366E3-DF70-41A8-8C43-AE3DDC1EE189}" srcOrd="0" destOrd="1" presId="urn:microsoft.com/office/officeart/2005/8/layout/pyramid1"/>
    <dgm:cxn modelId="{5D90A664-9770-46E3-A872-9F11BD11B3AC}" type="presOf" srcId="{0C8C4A82-316F-4CFD-8E0B-9EB0753692B5}" destId="{5F14B5ED-0D30-4183-A021-402DB3CA3377}" srcOrd="1" destOrd="1" presId="urn:microsoft.com/office/officeart/2005/8/layout/pyramid1"/>
    <dgm:cxn modelId="{7F047405-FCBD-44A4-A516-1B94A27B391A}" type="presOf" srcId="{76ECE2E9-7CAE-4D23-A0A0-9BBA92495F43}" destId="{55370074-E0D2-4782-B5AC-2EEA801F3484}" srcOrd="0" destOrd="2" presId="urn:microsoft.com/office/officeart/2005/8/layout/pyramid1"/>
    <dgm:cxn modelId="{0EC39DAD-AEAF-4590-B75A-556312CC2C2F}" srcId="{C19EE1A1-F841-42E2-800D-B542E3603862}" destId="{F9FC19C2-4B12-4B3A-9F61-181C626B39E9}" srcOrd="0" destOrd="0" parTransId="{11386E4E-5050-4D72-8551-1B12494E4EAA}" sibTransId="{1D1534DE-47F8-4821-B0AA-E1EA2340F978}"/>
    <dgm:cxn modelId="{3C161765-AD60-479E-835E-4B458D3372CE}" srcId="{A4C794E6-7E19-4CFB-9799-A22476D6B5F3}" destId="{FA981CA8-F627-4D91-99A4-EE95881E6785}" srcOrd="3" destOrd="0" parTransId="{F699BA48-4572-4B29-8BF8-C1FAC7024D4F}" sibTransId="{B9C36A91-A64C-43A3-A78A-901604D37582}"/>
    <dgm:cxn modelId="{A0509A75-4F96-434F-95DD-BC81013F82AE}" type="presOf" srcId="{8C22B2DB-E5A0-4CF2-B2B7-0BB078094050}" destId="{314945E4-C27F-44DA-97D0-F178646A19EC}" srcOrd="1" destOrd="0" presId="urn:microsoft.com/office/officeart/2005/8/layout/pyramid1"/>
    <dgm:cxn modelId="{18E9B18A-B679-4FCB-8FF3-B88B4C0A9E3D}" type="presOf" srcId="{52561148-9611-4D81-9F44-9F181672C66A}" destId="{E0789D38-8FB5-410B-9E76-75001810DA8A}" srcOrd="1" destOrd="1" presId="urn:microsoft.com/office/officeart/2005/8/layout/pyramid1"/>
    <dgm:cxn modelId="{557A9E75-6F56-4118-AAE0-7E19BB0460B5}" type="presOf" srcId="{C19EE1A1-F841-42E2-800D-B542E3603862}" destId="{3D83B923-F045-4A7C-A84A-13C51E3E8FE4}" srcOrd="1" destOrd="0" presId="urn:microsoft.com/office/officeart/2005/8/layout/pyramid1"/>
    <dgm:cxn modelId="{2A9AFD0F-109C-4A85-8DCC-4C165B1CAB49}" type="presOf" srcId="{BEA6C1E6-1746-481F-B1BA-25B44E9D4237}" destId="{A3087444-F4A7-4C82-9D83-C96A0958B363}" srcOrd="1" destOrd="0" presId="urn:microsoft.com/office/officeart/2005/8/layout/pyramid1"/>
    <dgm:cxn modelId="{97670011-FAE7-40A3-B44B-E251F8DEE081}" type="presOf" srcId="{400CB043-0F8A-4EB5-9725-1E8A9A45302A}" destId="{035E551C-A2AB-4FF9-9F27-0CB5C3A6724E}" srcOrd="0" destOrd="1" presId="urn:microsoft.com/office/officeart/2005/8/layout/pyramid1"/>
    <dgm:cxn modelId="{D7F25FB7-405E-4860-A40C-516DEC347E93}" srcId="{A4C794E6-7E19-4CFB-9799-A22476D6B5F3}" destId="{763D42F6-0C7F-4028-B27E-1F9871589853}" srcOrd="0" destOrd="0" parTransId="{EC7B6AC5-27F8-49B7-ACD1-77297E753EEC}" sibTransId="{60C416F7-7F99-45C1-B47D-A97AF350889B}"/>
    <dgm:cxn modelId="{61462D3A-6BBF-4D2A-8FA7-6E66FCD8F039}" type="presOf" srcId="{F9FC19C2-4B12-4B3A-9F61-181C626B39E9}" destId="{035E551C-A2AB-4FF9-9F27-0CB5C3A6724E}" srcOrd="0" destOrd="0" presId="urn:microsoft.com/office/officeart/2005/8/layout/pyramid1"/>
    <dgm:cxn modelId="{6A21FBA9-1470-4C2F-AA01-618440D1585F}" type="presOf" srcId="{F9FC19C2-4B12-4B3A-9F61-181C626B39E9}" destId="{44B847E4-0BFE-46BA-B81D-9E2063D726DC}" srcOrd="1" destOrd="0" presId="urn:microsoft.com/office/officeart/2005/8/layout/pyramid1"/>
    <dgm:cxn modelId="{AA620E0C-4B4C-4CCD-991D-ED128395F899}" srcId="{4D7E4E24-C84E-4AF0-AE45-91560FF50F3D}" destId="{F8BB6659-8440-4B7A-B4E9-A2FE29703B35}" srcOrd="2" destOrd="0" parTransId="{261A1305-CFC8-4E26-BED1-5E8DEBE68136}" sibTransId="{6A196B5A-507F-489F-A8A9-E4C6F56F5A7D}"/>
    <dgm:cxn modelId="{83ACCD52-B9BA-480D-BF24-B55ED6A61C33}" type="presOf" srcId="{C66B2966-DFAF-4CCF-9967-502AF23D394D}" destId="{997107FC-8B15-40D4-BECC-892D22DEA2A7}" srcOrd="0" destOrd="0" presId="urn:microsoft.com/office/officeart/2005/8/layout/pyramid1"/>
    <dgm:cxn modelId="{236C1876-67AF-4917-9F43-D8423EA49D2D}" srcId="{C19EE1A1-F841-42E2-800D-B542E3603862}" destId="{400CB043-0F8A-4EB5-9725-1E8A9A45302A}" srcOrd="1" destOrd="0" parTransId="{E241CDB0-31DF-4D9C-8B9C-A02C1F3F5E57}" sibTransId="{96660593-1555-449C-BD29-AFC7596D5769}"/>
    <dgm:cxn modelId="{46A82F32-54AF-4710-A15F-ED7F89A37CEF}" srcId="{8C22B2DB-E5A0-4CF2-B2B7-0BB078094050}" destId="{4EF641FC-23CB-4ED9-BFBF-70FA6648080E}" srcOrd="1" destOrd="0" parTransId="{A154C8E3-C015-4B0E-A19C-8E3D29446C11}" sibTransId="{7E6977AF-E462-4956-934E-A6D304B34006}"/>
    <dgm:cxn modelId="{5A802049-346D-4C67-B774-B9CC8E405B05}" type="presOf" srcId="{331BB706-6424-43A4-BBB5-CCBAAFCE2F8F}" destId="{D4161AF7-FB14-4C38-872A-BA4A2F346228}" srcOrd="0" destOrd="0" presId="urn:microsoft.com/office/officeart/2005/8/layout/pyramid1"/>
    <dgm:cxn modelId="{50F9C894-2510-4309-8BD3-591394851CD4}" type="presOf" srcId="{8FE5C0FB-48C1-4653-BE42-DE14839907C7}" destId="{AA0CDD9D-1404-410A-AD8D-91873424E9B7}" srcOrd="0" destOrd="0" presId="urn:microsoft.com/office/officeart/2005/8/layout/pyramid1"/>
    <dgm:cxn modelId="{FBD23DD4-41EC-4F1A-8581-F5EC0A8593B5}" type="presOf" srcId="{62F0E277-7657-4E05-A22D-AE6F95DEC68A}" destId="{55370074-E0D2-4782-B5AC-2EEA801F3484}" srcOrd="0" destOrd="0" presId="urn:microsoft.com/office/officeart/2005/8/layout/pyramid1"/>
    <dgm:cxn modelId="{2C40FA7C-E00A-4076-AF02-97EEF0323613}" srcId="{331BB706-6424-43A4-BBB5-CCBAAFCE2F8F}" destId="{0C8C4A82-316F-4CFD-8E0B-9EB0753692B5}" srcOrd="1" destOrd="0" parTransId="{1765317B-958F-4F73-88FD-6710D16654E5}" sibTransId="{767B7560-672E-4166-B77D-166D691CD599}"/>
    <dgm:cxn modelId="{1AA811E4-D8F9-433B-A56A-AF7CBD2D0D07}" type="presOf" srcId="{763D42F6-0C7F-4028-B27E-1F9871589853}" destId="{3C426F36-9ABA-454C-940B-DA08CECD2994}" srcOrd="0" destOrd="0" presId="urn:microsoft.com/office/officeart/2005/8/layout/pyramid1"/>
    <dgm:cxn modelId="{ACE36CDB-F1FD-4925-A8C4-574FBD662217}" type="presOf" srcId="{BEA6C1E6-1746-481F-B1BA-25B44E9D4237}" destId="{52E366E3-DF70-41A8-8C43-AE3DDC1EE189}" srcOrd="0" destOrd="0" presId="urn:microsoft.com/office/officeart/2005/8/layout/pyramid1"/>
    <dgm:cxn modelId="{A848D59F-78FF-4251-B8F2-88FE7E1C5400}" type="presOf" srcId="{8C22B2DB-E5A0-4CF2-B2B7-0BB078094050}" destId="{26B6E8CC-A70E-4201-B5F8-5D457DFB4BBF}" srcOrd="0" destOrd="0" presId="urn:microsoft.com/office/officeart/2005/8/layout/pyramid1"/>
    <dgm:cxn modelId="{D147D92D-0F60-4021-91CC-F0FA2B4A096A}" type="presOf" srcId="{C66B2966-DFAF-4CCF-9967-502AF23D394D}" destId="{5F14B5ED-0D30-4183-A021-402DB3CA3377}" srcOrd="1" destOrd="0" presId="urn:microsoft.com/office/officeart/2005/8/layout/pyramid1"/>
    <dgm:cxn modelId="{2EEC1349-041A-45BC-BDE7-7D3A56046D66}" type="presOf" srcId="{4EF641FC-23CB-4ED9-BFBF-70FA6648080E}" destId="{A7300738-4F20-4B96-99E8-55C15D816886}" srcOrd="1" destOrd="1" presId="urn:microsoft.com/office/officeart/2005/8/layout/pyramid1"/>
    <dgm:cxn modelId="{8C711340-D37E-4CB3-BBAC-AA86236F6DFA}" srcId="{763D42F6-0C7F-4028-B27E-1F9871589853}" destId="{BEA6C1E6-1746-481F-B1BA-25B44E9D4237}" srcOrd="0" destOrd="0" parTransId="{8AF79006-B5CD-4107-847B-227CE2A5A0CB}" sibTransId="{7E3758D8-DF28-459D-A22B-B9F00B5415FF}"/>
    <dgm:cxn modelId="{93C5CD24-C586-4290-BC83-69BCDA5B655D}" srcId="{A4C794E6-7E19-4CFB-9799-A22476D6B5F3}" destId="{4D7E4E24-C84E-4AF0-AE45-91560FF50F3D}" srcOrd="2" destOrd="0" parTransId="{6D4C7304-2C07-4945-9D51-B77A8A0DC68D}" sibTransId="{9DFD5CD5-1684-4947-A068-371C72B1B016}"/>
    <dgm:cxn modelId="{D5CA2C35-53A9-4402-A4FE-953629F20E33}" type="presOf" srcId="{4D7E4E24-C84E-4AF0-AE45-91560FF50F3D}" destId="{38EE38F4-74CA-45BB-A529-716DEF754B0C}" srcOrd="1" destOrd="0" presId="urn:microsoft.com/office/officeart/2005/8/layout/pyramid1"/>
    <dgm:cxn modelId="{6A671EB8-E310-4E26-B9F8-243A423A8AD4}" type="presOf" srcId="{76ECE2E9-7CAE-4D23-A0A0-9BBA92495F43}" destId="{E0789D38-8FB5-410B-9E76-75001810DA8A}" srcOrd="1" destOrd="2" presId="urn:microsoft.com/office/officeart/2005/8/layout/pyramid1"/>
    <dgm:cxn modelId="{40974035-25B2-48BF-B6CB-74A334DD52FE}" type="presOf" srcId="{4D7E4E24-C84E-4AF0-AE45-91560FF50F3D}" destId="{8158DCE2-4881-4BAE-96B2-63FE302A8012}" srcOrd="0" destOrd="0" presId="urn:microsoft.com/office/officeart/2005/8/layout/pyramid1"/>
    <dgm:cxn modelId="{5844CD9C-011C-450E-8ADA-5248F233741F}" srcId="{1791635D-2962-4995-B5D2-4942742B0C5B}" destId="{76ECE2E9-7CAE-4D23-A0A0-9BBA92495F43}" srcOrd="2" destOrd="0" parTransId="{E0D3A57E-0325-4840-8E8B-BF882377A8E6}" sibTransId="{FDBE82F5-0F14-4D75-9DC0-8A6A584D296E}"/>
    <dgm:cxn modelId="{2298C42B-175D-4ED8-A842-DDF04715A7DF}" srcId="{A4C794E6-7E19-4CFB-9799-A22476D6B5F3}" destId="{C19EE1A1-F841-42E2-800D-B542E3603862}" srcOrd="4" destOrd="0" parTransId="{98117107-94B7-4619-A120-3DE078A39691}" sibTransId="{A88C306C-0351-4C23-A980-40AF3FB41760}"/>
    <dgm:cxn modelId="{FDB31AEF-EFCF-49E5-9FF6-1C384038D507}" type="presOf" srcId="{00C6D302-508C-4733-B849-595D752F8453}" destId="{A7300738-4F20-4B96-99E8-55C15D816886}" srcOrd="1" destOrd="0" presId="urn:microsoft.com/office/officeart/2005/8/layout/pyramid1"/>
    <dgm:cxn modelId="{BD85D8A5-3D92-44E5-B2DC-12F811D9D0FD}" type="presOf" srcId="{FA981CA8-F627-4D91-99A4-EE95881E6785}" destId="{4094CCE7-D187-41EE-BC0F-ED323660EE33}" srcOrd="1" destOrd="0" presId="urn:microsoft.com/office/officeart/2005/8/layout/pyramid1"/>
    <dgm:cxn modelId="{095AAF4D-4987-4AE5-BCE6-B1079E4C8EA1}" srcId="{331BB706-6424-43A4-BBB5-CCBAAFCE2F8F}" destId="{C66B2966-DFAF-4CCF-9967-502AF23D394D}" srcOrd="0" destOrd="0" parTransId="{BA704861-3919-432A-97C9-78246C5F9DB6}" sibTransId="{BF31ADAE-4B7C-4346-8606-A39A2556AA91}"/>
    <dgm:cxn modelId="{F20C10A3-573F-45FF-890A-08AA0C5F5ACC}" type="presOf" srcId="{F8BB6659-8440-4B7A-B4E9-A2FE29703B35}" destId="{F1F9E0A4-AB72-41B2-903D-D7CC3A9D6276}" srcOrd="1" destOrd="2" presId="urn:microsoft.com/office/officeart/2005/8/layout/pyramid1"/>
    <dgm:cxn modelId="{9AAC9DC5-D935-4A8A-A6DE-FE839C145955}" type="presOf" srcId="{2ABD48AD-9191-44FF-ADC5-577BCC58D279}" destId="{A301A014-3150-43C1-8216-430B04B15176}" srcOrd="0" destOrd="0" presId="urn:microsoft.com/office/officeart/2005/8/layout/pyramid1"/>
    <dgm:cxn modelId="{D743CD49-DFDB-4189-8181-8AC9ECA0ADC7}" type="presOf" srcId="{A4C794E6-7E19-4CFB-9799-A22476D6B5F3}" destId="{6B9EDB89-F1C0-4B95-BB86-E212FD38B352}" srcOrd="0" destOrd="0" presId="urn:microsoft.com/office/officeart/2005/8/layout/pyramid1"/>
    <dgm:cxn modelId="{118930A9-A133-415C-8AEE-8B060C01367D}" type="presOf" srcId="{0C8C4A82-316F-4CFD-8E0B-9EB0753692B5}" destId="{997107FC-8B15-40D4-BECC-892D22DEA2A7}" srcOrd="0" destOrd="1" presId="urn:microsoft.com/office/officeart/2005/8/layout/pyramid1"/>
    <dgm:cxn modelId="{331A19C8-3E34-42DD-AD32-62533E616D04}" type="presOf" srcId="{FA981CA8-F627-4D91-99A4-EE95881E6785}" destId="{C2C80975-FEBF-471C-866A-B73ACFDD0558}" srcOrd="0" destOrd="0" presId="urn:microsoft.com/office/officeart/2005/8/layout/pyramid1"/>
    <dgm:cxn modelId="{E8E68A31-B474-4902-8F6A-9CA3F8611590}" srcId="{A4C794E6-7E19-4CFB-9799-A22476D6B5F3}" destId="{1791635D-2962-4995-B5D2-4942742B0C5B}" srcOrd="1" destOrd="0" parTransId="{C7071657-2318-4DBD-B203-2E11C5242511}" sibTransId="{C8C5C3A3-2DFD-48F5-87D4-CF0478023AAF}"/>
    <dgm:cxn modelId="{AA86F395-3BFA-4B74-91F4-4E962041E1C4}" type="presParOf" srcId="{6B9EDB89-F1C0-4B95-BB86-E212FD38B352}" destId="{5544212D-343F-4EE2-93C1-E6BAE7E0E4A9}" srcOrd="0" destOrd="0" presId="urn:microsoft.com/office/officeart/2005/8/layout/pyramid1"/>
    <dgm:cxn modelId="{BBCF5CEE-EA9B-4674-8142-DD7ADB72AEE5}" type="presParOf" srcId="{5544212D-343F-4EE2-93C1-E6BAE7E0E4A9}" destId="{52E366E3-DF70-41A8-8C43-AE3DDC1EE189}" srcOrd="0" destOrd="0" presId="urn:microsoft.com/office/officeart/2005/8/layout/pyramid1"/>
    <dgm:cxn modelId="{0FBFBEE6-7B47-4EED-89D3-1B345CA6AB6D}" type="presParOf" srcId="{5544212D-343F-4EE2-93C1-E6BAE7E0E4A9}" destId="{A3087444-F4A7-4C82-9D83-C96A0958B363}" srcOrd="1" destOrd="0" presId="urn:microsoft.com/office/officeart/2005/8/layout/pyramid1"/>
    <dgm:cxn modelId="{EA23626B-A6FE-4567-A3E6-9FC7D6ED8116}" type="presParOf" srcId="{5544212D-343F-4EE2-93C1-E6BAE7E0E4A9}" destId="{3C426F36-9ABA-454C-940B-DA08CECD2994}" srcOrd="2" destOrd="0" presId="urn:microsoft.com/office/officeart/2005/8/layout/pyramid1"/>
    <dgm:cxn modelId="{0A4CB431-21FA-48F6-AF63-619CCBB4CC67}" type="presParOf" srcId="{5544212D-343F-4EE2-93C1-E6BAE7E0E4A9}" destId="{E1564BED-F068-4178-82C6-A70644808234}" srcOrd="3" destOrd="0" presId="urn:microsoft.com/office/officeart/2005/8/layout/pyramid1"/>
    <dgm:cxn modelId="{14861F53-B6DF-4B69-BE7A-33E739D8446B}" type="presParOf" srcId="{6B9EDB89-F1C0-4B95-BB86-E212FD38B352}" destId="{7174F9AA-4553-4A7B-A469-9176C4835991}" srcOrd="1" destOrd="0" presId="urn:microsoft.com/office/officeart/2005/8/layout/pyramid1"/>
    <dgm:cxn modelId="{BCE927AC-17A4-4177-B0D2-9771FD2B90F0}" type="presParOf" srcId="{7174F9AA-4553-4A7B-A469-9176C4835991}" destId="{55370074-E0D2-4782-B5AC-2EEA801F3484}" srcOrd="0" destOrd="0" presId="urn:microsoft.com/office/officeart/2005/8/layout/pyramid1"/>
    <dgm:cxn modelId="{768812D1-4A1F-42DE-ACC5-F9022B9E9EAE}" type="presParOf" srcId="{7174F9AA-4553-4A7B-A469-9176C4835991}" destId="{E0789D38-8FB5-410B-9E76-75001810DA8A}" srcOrd="1" destOrd="0" presId="urn:microsoft.com/office/officeart/2005/8/layout/pyramid1"/>
    <dgm:cxn modelId="{DA17E55E-5AFB-45BD-8699-FDCB5718F494}" type="presParOf" srcId="{7174F9AA-4553-4A7B-A469-9176C4835991}" destId="{6CC26DE0-7D4E-4BBD-82AC-CD8B09A0115D}" srcOrd="2" destOrd="0" presId="urn:microsoft.com/office/officeart/2005/8/layout/pyramid1"/>
    <dgm:cxn modelId="{D5E347FB-2647-474C-82E4-16D9406C6C43}" type="presParOf" srcId="{7174F9AA-4553-4A7B-A469-9176C4835991}" destId="{DE824EEB-042C-466C-ACF6-E604275C822D}" srcOrd="3" destOrd="0" presId="urn:microsoft.com/office/officeart/2005/8/layout/pyramid1"/>
    <dgm:cxn modelId="{1257F310-9896-4091-A74A-5EF38FF70AB1}" type="presParOf" srcId="{6B9EDB89-F1C0-4B95-BB86-E212FD38B352}" destId="{BD22F137-1536-4DD9-8894-276FBED3D36B}" srcOrd="2" destOrd="0" presId="urn:microsoft.com/office/officeart/2005/8/layout/pyramid1"/>
    <dgm:cxn modelId="{B0B9298C-5AD5-4083-B95F-D15610E2F2C6}" type="presParOf" srcId="{BD22F137-1536-4DD9-8894-276FBED3D36B}" destId="{AA0CDD9D-1404-410A-AD8D-91873424E9B7}" srcOrd="0" destOrd="0" presId="urn:microsoft.com/office/officeart/2005/8/layout/pyramid1"/>
    <dgm:cxn modelId="{9910FDEB-A657-492E-8645-D3D7AB33F14C}" type="presParOf" srcId="{BD22F137-1536-4DD9-8894-276FBED3D36B}" destId="{F1F9E0A4-AB72-41B2-903D-D7CC3A9D6276}" srcOrd="1" destOrd="0" presId="urn:microsoft.com/office/officeart/2005/8/layout/pyramid1"/>
    <dgm:cxn modelId="{85B481C3-3ECA-48FF-B37B-D67847BA1A93}" type="presParOf" srcId="{BD22F137-1536-4DD9-8894-276FBED3D36B}" destId="{8158DCE2-4881-4BAE-96B2-63FE302A8012}" srcOrd="2" destOrd="0" presId="urn:microsoft.com/office/officeart/2005/8/layout/pyramid1"/>
    <dgm:cxn modelId="{6C558456-26BC-470E-B9DA-6AB15C48333C}" type="presParOf" srcId="{BD22F137-1536-4DD9-8894-276FBED3D36B}" destId="{38EE38F4-74CA-45BB-A529-716DEF754B0C}" srcOrd="3" destOrd="0" presId="urn:microsoft.com/office/officeart/2005/8/layout/pyramid1"/>
    <dgm:cxn modelId="{56850729-B5A8-46D9-B4E8-8303D5D58504}" type="presParOf" srcId="{6B9EDB89-F1C0-4B95-BB86-E212FD38B352}" destId="{9C5F8A26-BB2E-4906-A58D-8D9E3E95B4B9}" srcOrd="3" destOrd="0" presId="urn:microsoft.com/office/officeart/2005/8/layout/pyramid1"/>
    <dgm:cxn modelId="{5B2F2F52-0DCE-4A40-83C1-3D21F416AABD}" type="presParOf" srcId="{9C5F8A26-BB2E-4906-A58D-8D9E3E95B4B9}" destId="{A301A014-3150-43C1-8216-430B04B15176}" srcOrd="0" destOrd="0" presId="urn:microsoft.com/office/officeart/2005/8/layout/pyramid1"/>
    <dgm:cxn modelId="{54B2AF8D-567B-40B9-9EC4-8D56468A09C0}" type="presParOf" srcId="{9C5F8A26-BB2E-4906-A58D-8D9E3E95B4B9}" destId="{6A536F75-591A-4F61-9232-0758BE410485}" srcOrd="1" destOrd="0" presId="urn:microsoft.com/office/officeart/2005/8/layout/pyramid1"/>
    <dgm:cxn modelId="{61576D8F-CFBC-471A-A0AC-1FFD2656412F}" type="presParOf" srcId="{9C5F8A26-BB2E-4906-A58D-8D9E3E95B4B9}" destId="{C2C80975-FEBF-471C-866A-B73ACFDD0558}" srcOrd="2" destOrd="0" presId="urn:microsoft.com/office/officeart/2005/8/layout/pyramid1"/>
    <dgm:cxn modelId="{E0F7F939-D857-4EBD-A733-2657706BAD52}" type="presParOf" srcId="{9C5F8A26-BB2E-4906-A58D-8D9E3E95B4B9}" destId="{4094CCE7-D187-41EE-BC0F-ED323660EE33}" srcOrd="3" destOrd="0" presId="urn:microsoft.com/office/officeart/2005/8/layout/pyramid1"/>
    <dgm:cxn modelId="{82A2482E-FEA3-4E61-9D4C-325703F0CFBA}" type="presParOf" srcId="{6B9EDB89-F1C0-4B95-BB86-E212FD38B352}" destId="{7058C516-4432-48E9-83A2-BC0C5D1B33A9}" srcOrd="4" destOrd="0" presId="urn:microsoft.com/office/officeart/2005/8/layout/pyramid1"/>
    <dgm:cxn modelId="{B29E2A5D-A751-4D95-825F-288E9C5D1B88}" type="presParOf" srcId="{7058C516-4432-48E9-83A2-BC0C5D1B33A9}" destId="{035E551C-A2AB-4FF9-9F27-0CB5C3A6724E}" srcOrd="0" destOrd="0" presId="urn:microsoft.com/office/officeart/2005/8/layout/pyramid1"/>
    <dgm:cxn modelId="{872C422B-0A33-4DCB-AE32-1F1874B24863}" type="presParOf" srcId="{7058C516-4432-48E9-83A2-BC0C5D1B33A9}" destId="{44B847E4-0BFE-46BA-B81D-9E2063D726DC}" srcOrd="1" destOrd="0" presId="urn:microsoft.com/office/officeart/2005/8/layout/pyramid1"/>
    <dgm:cxn modelId="{8E1598FF-6588-4BE8-B804-F046FB624525}" type="presParOf" srcId="{7058C516-4432-48E9-83A2-BC0C5D1B33A9}" destId="{0EF5F83C-A0B6-4613-A412-1F35ACEA23CD}" srcOrd="2" destOrd="0" presId="urn:microsoft.com/office/officeart/2005/8/layout/pyramid1"/>
    <dgm:cxn modelId="{29518062-EBBA-4412-A0BD-9D0CB4C98D79}" type="presParOf" srcId="{7058C516-4432-48E9-83A2-BC0C5D1B33A9}" destId="{3D83B923-F045-4A7C-A84A-13C51E3E8FE4}" srcOrd="3" destOrd="0" presId="urn:microsoft.com/office/officeart/2005/8/layout/pyramid1"/>
    <dgm:cxn modelId="{F8E0DA90-BF4D-4CE1-A2E0-311ABD9DF045}" type="presParOf" srcId="{6B9EDB89-F1C0-4B95-BB86-E212FD38B352}" destId="{156431C3-A626-442C-BAE3-98042005E4B4}" srcOrd="5" destOrd="0" presId="urn:microsoft.com/office/officeart/2005/8/layout/pyramid1"/>
    <dgm:cxn modelId="{51F2287D-D062-409C-895E-0D5D2A1B0605}" type="presParOf" srcId="{156431C3-A626-442C-BAE3-98042005E4B4}" destId="{997107FC-8B15-40D4-BECC-892D22DEA2A7}" srcOrd="0" destOrd="0" presId="urn:microsoft.com/office/officeart/2005/8/layout/pyramid1"/>
    <dgm:cxn modelId="{52A22B2A-EA26-4B65-AD01-4838B86F893B}" type="presParOf" srcId="{156431C3-A626-442C-BAE3-98042005E4B4}" destId="{5F14B5ED-0D30-4183-A021-402DB3CA3377}" srcOrd="1" destOrd="0" presId="urn:microsoft.com/office/officeart/2005/8/layout/pyramid1"/>
    <dgm:cxn modelId="{C7115501-D581-4CE6-9725-4D9ED341B651}" type="presParOf" srcId="{156431C3-A626-442C-BAE3-98042005E4B4}" destId="{D4161AF7-FB14-4C38-872A-BA4A2F346228}" srcOrd="2" destOrd="0" presId="urn:microsoft.com/office/officeart/2005/8/layout/pyramid1"/>
    <dgm:cxn modelId="{D2C87775-F0EC-4096-89E1-104D09BB521C}" type="presParOf" srcId="{156431C3-A626-442C-BAE3-98042005E4B4}" destId="{E983D1BE-C07E-41A4-873C-F97F1BD2D350}" srcOrd="3" destOrd="0" presId="urn:microsoft.com/office/officeart/2005/8/layout/pyramid1"/>
    <dgm:cxn modelId="{1112BEB2-06CA-4998-8314-BB4368BC6FC7}" type="presParOf" srcId="{6B9EDB89-F1C0-4B95-BB86-E212FD38B352}" destId="{638C6B08-1DA8-4D7A-9608-1E236CBE846F}" srcOrd="6" destOrd="0" presId="urn:microsoft.com/office/officeart/2005/8/layout/pyramid1"/>
    <dgm:cxn modelId="{B7D9E3D7-6636-4F30-9C54-9718F6C8210E}" type="presParOf" srcId="{638C6B08-1DA8-4D7A-9608-1E236CBE846F}" destId="{73E5CBF1-5D9D-4449-8E56-31EB0B535063}" srcOrd="0" destOrd="0" presId="urn:microsoft.com/office/officeart/2005/8/layout/pyramid1"/>
    <dgm:cxn modelId="{063E11FA-3D0A-4352-8C3B-EAF9F3B60039}" type="presParOf" srcId="{638C6B08-1DA8-4D7A-9608-1E236CBE846F}" destId="{A7300738-4F20-4B96-99E8-55C15D816886}" srcOrd="1" destOrd="0" presId="urn:microsoft.com/office/officeart/2005/8/layout/pyramid1"/>
    <dgm:cxn modelId="{5EA52ADC-D935-4F3F-B474-CD4B8DDDB405}" type="presParOf" srcId="{638C6B08-1DA8-4D7A-9608-1E236CBE846F}" destId="{26B6E8CC-A70E-4201-B5F8-5D457DFB4BBF}" srcOrd="2" destOrd="0" presId="urn:microsoft.com/office/officeart/2005/8/layout/pyramid1"/>
    <dgm:cxn modelId="{8FB5643F-4999-4C85-A924-4E2E79327B91}" type="presParOf" srcId="{638C6B08-1DA8-4D7A-9608-1E236CBE846F}" destId="{314945E4-C27F-44DA-97D0-F178646A19EC}" srcOrd="3" destOrd="0" presId="urn:microsoft.com/office/officeart/2005/8/layout/pyramid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2E366E3-DF70-41A8-8C43-AE3DDC1EE189}">
      <dsp:nvSpPr>
        <dsp:cNvPr id="0" name=""/>
        <dsp:cNvSpPr/>
      </dsp:nvSpPr>
      <dsp:spPr>
        <a:xfrm rot="10800000">
          <a:off x="2719988" y="-16139"/>
          <a:ext cx="5695691" cy="1012655"/>
        </a:xfrm>
        <a:prstGeom prst="nonIsoscelesTrapezoid">
          <a:avLst>
            <a:gd name="adj1" fmla="val 0"/>
            <a:gd name="adj2" fmla="val 44715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100" kern="1200"/>
            <a:t>Top Swimmers aged 13+ who are at a minimun LC Provincial Standard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100" kern="1200"/>
            <a:t>Selected swimmers who deomonstrate the ability to train with a goal to perform at the Junior andSenior National Level</a:t>
          </a:r>
        </a:p>
      </dsp:txBody>
      <dsp:txXfrm rot="10800000">
        <a:off x="3172043" y="-16139"/>
        <a:ext cx="5248375" cy="1012655"/>
      </dsp:txXfrm>
    </dsp:sp>
    <dsp:sp modelId="{3C426F36-9ABA-454C-940B-DA08CECD2994}">
      <dsp:nvSpPr>
        <dsp:cNvPr id="0" name=""/>
        <dsp:cNvSpPr/>
      </dsp:nvSpPr>
      <dsp:spPr>
        <a:xfrm>
          <a:off x="2410471" y="16517"/>
          <a:ext cx="846523" cy="946584"/>
        </a:xfrm>
        <a:prstGeom prst="trapezoid">
          <a:avLst>
            <a:gd name="adj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400" kern="1200"/>
            <a:t>National</a:t>
          </a:r>
        </a:p>
      </dsp:txBody>
      <dsp:txXfrm>
        <a:off x="2410471" y="16517"/>
        <a:ext cx="846523" cy="946584"/>
      </dsp:txXfrm>
    </dsp:sp>
    <dsp:sp modelId="{55370074-E0D2-4782-B5AC-2EEA801F3484}">
      <dsp:nvSpPr>
        <dsp:cNvPr id="0" name=""/>
        <dsp:cNvSpPr/>
      </dsp:nvSpPr>
      <dsp:spPr>
        <a:xfrm rot="10800000">
          <a:off x="3221404" y="1010541"/>
          <a:ext cx="5210651" cy="910361"/>
        </a:xfrm>
        <a:prstGeom prst="nonIsoscelesTrapezoid">
          <a:avLst>
            <a:gd name="adj1" fmla="val 0"/>
            <a:gd name="adj2" fmla="val 44715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100" kern="1200"/>
            <a:t>Higher commitment and skill level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100" kern="1200"/>
            <a:t>Ages:  ND1 &amp; ND2: 11-14, ND3: 14+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100" kern="1200"/>
            <a:t>Solid Central Regional swimmers with goal to perform at Provincial and National Age Group Level</a:t>
          </a:r>
        </a:p>
      </dsp:txBody>
      <dsp:txXfrm rot="10800000">
        <a:off x="3636964" y="1010541"/>
        <a:ext cx="4797949" cy="910361"/>
      </dsp:txXfrm>
    </dsp:sp>
    <dsp:sp modelId="{6CC26DE0-7D4E-4BBD-82AC-CD8B09A0115D}">
      <dsp:nvSpPr>
        <dsp:cNvPr id="0" name=""/>
        <dsp:cNvSpPr/>
      </dsp:nvSpPr>
      <dsp:spPr>
        <a:xfrm>
          <a:off x="2003406" y="963102"/>
          <a:ext cx="1660652" cy="910361"/>
        </a:xfrm>
        <a:prstGeom prst="trapezoid">
          <a:avLst>
            <a:gd name="adj" fmla="val 44715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400" kern="1200"/>
            <a:t>National Development</a:t>
          </a: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400" kern="1200"/>
            <a:t>1, 2, &amp; 3</a:t>
          </a:r>
        </a:p>
      </dsp:txBody>
      <dsp:txXfrm>
        <a:off x="2294021" y="963102"/>
        <a:ext cx="1079424" cy="910361"/>
      </dsp:txXfrm>
    </dsp:sp>
    <dsp:sp modelId="{AA0CDD9D-1404-410A-AD8D-91873424E9B7}">
      <dsp:nvSpPr>
        <dsp:cNvPr id="0" name=""/>
        <dsp:cNvSpPr/>
      </dsp:nvSpPr>
      <dsp:spPr>
        <a:xfrm rot="10800000">
          <a:off x="3632187" y="1905089"/>
          <a:ext cx="4796151" cy="910361"/>
        </a:xfrm>
        <a:prstGeom prst="nonIsoscelesTrapezoid">
          <a:avLst>
            <a:gd name="adj1" fmla="val 0"/>
            <a:gd name="adj2" fmla="val 44715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100" kern="1200"/>
            <a:t>Groups for the developing advanced swimmer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100" kern="1200"/>
            <a:t>Ages:  P2: 13-14,  P3: 14+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100" kern="1200"/>
            <a:t>Training at the Central Regional/Festival/Provincial levels. </a:t>
          </a:r>
        </a:p>
      </dsp:txBody>
      <dsp:txXfrm rot="10800000">
        <a:off x="4047513" y="1905089"/>
        <a:ext cx="4383603" cy="910361"/>
      </dsp:txXfrm>
    </dsp:sp>
    <dsp:sp modelId="{8158DCE2-4881-4BAE-96B2-63FE302A8012}">
      <dsp:nvSpPr>
        <dsp:cNvPr id="0" name=""/>
        <dsp:cNvSpPr/>
      </dsp:nvSpPr>
      <dsp:spPr>
        <a:xfrm>
          <a:off x="1596342" y="1873463"/>
          <a:ext cx="2474782" cy="910361"/>
        </a:xfrm>
        <a:prstGeom prst="trapezoid">
          <a:avLst>
            <a:gd name="adj" fmla="val 44715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400" kern="1200"/>
            <a:t>Provincial 2, &amp; 3</a:t>
          </a:r>
        </a:p>
      </dsp:txBody>
      <dsp:txXfrm>
        <a:off x="2029429" y="1873463"/>
        <a:ext cx="1608608" cy="910361"/>
      </dsp:txXfrm>
    </dsp:sp>
    <dsp:sp modelId="{A301A014-3150-43C1-8216-430B04B15176}">
      <dsp:nvSpPr>
        <dsp:cNvPr id="0" name=""/>
        <dsp:cNvSpPr/>
      </dsp:nvSpPr>
      <dsp:spPr>
        <a:xfrm rot="10800000">
          <a:off x="4039246" y="2783824"/>
          <a:ext cx="4389096" cy="910361"/>
        </a:xfrm>
        <a:prstGeom prst="nonIsoscelesTrapezoid">
          <a:avLst>
            <a:gd name="adj1" fmla="val 0"/>
            <a:gd name="adj2" fmla="val 44715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200" kern="1200"/>
            <a:t>Top prospects in the club aged 10 and under willing to commit, train and compete for further advancement in competititve swimming. </a:t>
          </a:r>
        </a:p>
      </dsp:txBody>
      <dsp:txXfrm rot="10800000">
        <a:off x="4455355" y="2783824"/>
        <a:ext cx="3976031" cy="910361"/>
      </dsp:txXfrm>
    </dsp:sp>
    <dsp:sp modelId="{C2C80975-FEBF-471C-866A-B73ACFDD0558}">
      <dsp:nvSpPr>
        <dsp:cNvPr id="0" name=""/>
        <dsp:cNvSpPr/>
      </dsp:nvSpPr>
      <dsp:spPr>
        <a:xfrm>
          <a:off x="1189277" y="2783824"/>
          <a:ext cx="3288911" cy="910361"/>
        </a:xfrm>
        <a:prstGeom prst="trapezoid">
          <a:avLst>
            <a:gd name="adj" fmla="val 44715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400" kern="1200"/>
            <a:t>Provincial 1</a:t>
          </a:r>
        </a:p>
      </dsp:txBody>
      <dsp:txXfrm>
        <a:off x="1764837" y="2783824"/>
        <a:ext cx="2137792" cy="910361"/>
      </dsp:txXfrm>
    </dsp:sp>
    <dsp:sp modelId="{035E551C-A2AB-4FF9-9F27-0CB5C3A6724E}">
      <dsp:nvSpPr>
        <dsp:cNvPr id="0" name=""/>
        <dsp:cNvSpPr/>
      </dsp:nvSpPr>
      <dsp:spPr>
        <a:xfrm rot="10800000">
          <a:off x="4446314" y="3694185"/>
          <a:ext cx="3982026" cy="910361"/>
        </a:xfrm>
        <a:prstGeom prst="nonIsoscelesTrapezoid">
          <a:avLst>
            <a:gd name="adj1" fmla="val 0"/>
            <a:gd name="adj2" fmla="val 44715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200" kern="1200"/>
            <a:t>Swimmers that have progressed from the Intro program wanting to improve swimming skills with advanced training. 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200" kern="1200"/>
            <a:t>Ages: Junior: 11-13, Senior: 14+</a:t>
          </a:r>
        </a:p>
      </dsp:txBody>
      <dsp:txXfrm rot="10800000">
        <a:off x="4863367" y="3694185"/>
        <a:ext cx="3568339" cy="910361"/>
      </dsp:txXfrm>
    </dsp:sp>
    <dsp:sp modelId="{0EF5F83C-A0B6-4613-A412-1F35ACEA23CD}">
      <dsp:nvSpPr>
        <dsp:cNvPr id="0" name=""/>
        <dsp:cNvSpPr/>
      </dsp:nvSpPr>
      <dsp:spPr>
        <a:xfrm>
          <a:off x="782212" y="3694185"/>
          <a:ext cx="4103041" cy="910361"/>
        </a:xfrm>
        <a:prstGeom prst="trapezoid">
          <a:avLst>
            <a:gd name="adj" fmla="val 44715"/>
          </a:avLst>
        </a:prstGeom>
        <a:solidFill>
          <a:schemeClr val="accent6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400" kern="1200"/>
            <a:t>Junior, Senior</a:t>
          </a:r>
        </a:p>
      </dsp:txBody>
      <dsp:txXfrm>
        <a:off x="1500245" y="3694185"/>
        <a:ext cx="2666976" cy="910361"/>
      </dsp:txXfrm>
    </dsp:sp>
    <dsp:sp modelId="{997107FC-8B15-40D4-BECC-892D22DEA2A7}">
      <dsp:nvSpPr>
        <dsp:cNvPr id="0" name=""/>
        <dsp:cNvSpPr/>
      </dsp:nvSpPr>
      <dsp:spPr>
        <a:xfrm rot="10800000">
          <a:off x="4853389" y="4604546"/>
          <a:ext cx="3574940" cy="910361"/>
        </a:xfrm>
        <a:prstGeom prst="nonIsoscelesTrapezoid">
          <a:avLst>
            <a:gd name="adj1" fmla="val 0"/>
            <a:gd name="adj2" fmla="val 44715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200" kern="1200"/>
            <a:t>Beginner swimmers learning the basics of competitive swimming. 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200" kern="1200"/>
            <a:t>Aged 6-12</a:t>
          </a:r>
        </a:p>
      </dsp:txBody>
      <dsp:txXfrm rot="10800000">
        <a:off x="5271603" y="4604546"/>
        <a:ext cx="3160487" cy="910361"/>
      </dsp:txXfrm>
    </dsp:sp>
    <dsp:sp modelId="{D4161AF7-FB14-4C38-872A-BA4A2F346228}">
      <dsp:nvSpPr>
        <dsp:cNvPr id="0" name=""/>
        <dsp:cNvSpPr/>
      </dsp:nvSpPr>
      <dsp:spPr>
        <a:xfrm>
          <a:off x="375148" y="4604546"/>
          <a:ext cx="4917170" cy="910361"/>
        </a:xfrm>
        <a:prstGeom prst="trapezoid">
          <a:avLst>
            <a:gd name="adj" fmla="val 44715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400" kern="1200"/>
            <a:t>Intro</a:t>
          </a:r>
        </a:p>
      </dsp:txBody>
      <dsp:txXfrm>
        <a:off x="1235653" y="4604546"/>
        <a:ext cx="3196160" cy="910361"/>
      </dsp:txXfrm>
    </dsp:sp>
    <dsp:sp modelId="{73E5CBF1-5D9D-4449-8E56-31EB0B535063}">
      <dsp:nvSpPr>
        <dsp:cNvPr id="0" name=""/>
        <dsp:cNvSpPr/>
      </dsp:nvSpPr>
      <dsp:spPr>
        <a:xfrm rot="10800000">
          <a:off x="5257832" y="5514907"/>
          <a:ext cx="3166305" cy="910361"/>
        </a:xfrm>
        <a:prstGeom prst="nonIsoscelesTrapezoid">
          <a:avLst>
            <a:gd name="adj1" fmla="val 0"/>
            <a:gd name="adj2" fmla="val 44715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200" kern="1200"/>
            <a:t>For the developing swimmer wanting to improve basic swimming skills. 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CA" sz="1200" kern="1200"/>
            <a:t>Aged 6-12</a:t>
          </a:r>
        </a:p>
      </dsp:txBody>
      <dsp:txXfrm rot="10800000">
        <a:off x="5677310" y="5514907"/>
        <a:ext cx="2751089" cy="910361"/>
      </dsp:txXfrm>
    </dsp:sp>
    <dsp:sp modelId="{26B6E8CC-A70E-4201-B5F8-5D457DFB4BBF}">
      <dsp:nvSpPr>
        <dsp:cNvPr id="0" name=""/>
        <dsp:cNvSpPr/>
      </dsp:nvSpPr>
      <dsp:spPr>
        <a:xfrm>
          <a:off x="-31916" y="5514907"/>
          <a:ext cx="5728459" cy="910361"/>
        </a:xfrm>
        <a:prstGeom prst="trapezoid">
          <a:avLst>
            <a:gd name="adj" fmla="val 44715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400" kern="1200"/>
            <a:t>Waves</a:t>
          </a:r>
        </a:p>
      </dsp:txBody>
      <dsp:txXfrm>
        <a:off x="970563" y="5514907"/>
        <a:ext cx="3723498" cy="91036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1">
  <dgm:title val=""/>
  <dgm:desc val=""/>
  <dgm:catLst>
    <dgm:cat type="pyramid" pri="1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B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B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8BDB40-86EE-4BC8-8ACF-AD90F313C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</dc:creator>
  <cp:lastModifiedBy>Linda Liberta</cp:lastModifiedBy>
  <cp:revision>2</cp:revision>
  <cp:lastPrinted>2016-06-03T18:04:00Z</cp:lastPrinted>
  <dcterms:created xsi:type="dcterms:W3CDTF">2016-06-08T17:30:00Z</dcterms:created>
  <dcterms:modified xsi:type="dcterms:W3CDTF">2016-06-08T17:30:00Z</dcterms:modified>
</cp:coreProperties>
</file>